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44940" w14:textId="77777777" w:rsidR="00B40045" w:rsidRPr="009B6171" w:rsidRDefault="00B40045" w:rsidP="00B40045">
      <w:pPr>
        <w:spacing w:line="480" w:lineRule="auto"/>
        <w:rPr>
          <w:rFonts w:ascii="Arial" w:hAnsi="Arial" w:cs="Arial"/>
          <w:b/>
          <w:color w:val="000000" w:themeColor="text1"/>
        </w:rPr>
      </w:pPr>
      <w:bookmarkStart w:id="0" w:name="_Hlk21513330"/>
      <w:bookmarkStart w:id="1" w:name="_Hlk40887024"/>
      <w:bookmarkStart w:id="2" w:name="_Hlk497205963"/>
      <w:bookmarkStart w:id="3" w:name="_GoBack"/>
      <w:bookmarkEnd w:id="3"/>
      <w:r w:rsidRPr="009B6171">
        <w:rPr>
          <w:rFonts w:ascii="Arial" w:hAnsi="Arial" w:cs="Arial"/>
          <w:b/>
          <w:color w:val="000000" w:themeColor="text1"/>
        </w:rPr>
        <w:t xml:space="preserve">Colonic microbiome profiles for improved feed efficiency </w:t>
      </w:r>
      <w:proofErr w:type="gramStart"/>
      <w:r w:rsidRPr="009B6171">
        <w:rPr>
          <w:rFonts w:ascii="Arial" w:hAnsi="Arial" w:cs="Arial"/>
          <w:b/>
          <w:color w:val="000000" w:themeColor="text1"/>
        </w:rPr>
        <w:t>can be identified</w:t>
      </w:r>
      <w:proofErr w:type="gramEnd"/>
      <w:r w:rsidRPr="009B6171">
        <w:rPr>
          <w:rFonts w:ascii="Arial" w:hAnsi="Arial" w:cs="Arial"/>
          <w:b/>
          <w:color w:val="000000" w:themeColor="text1"/>
        </w:rPr>
        <w:t xml:space="preserve"> despite </w:t>
      </w:r>
      <w:bookmarkEnd w:id="0"/>
      <w:r w:rsidRPr="009B6171">
        <w:rPr>
          <w:rFonts w:ascii="Arial" w:hAnsi="Arial" w:cs="Arial"/>
          <w:b/>
          <w:color w:val="000000" w:themeColor="text1"/>
        </w:rPr>
        <w:t>major effects of farm of origin and contemporary group in pigs</w:t>
      </w:r>
    </w:p>
    <w:p w14:paraId="0D3ADF8A" w14:textId="77777777" w:rsidR="00B40045" w:rsidRPr="009B6171" w:rsidRDefault="00B40045" w:rsidP="00B40045">
      <w:pPr>
        <w:spacing w:line="480" w:lineRule="auto"/>
        <w:rPr>
          <w:rFonts w:ascii="Arial" w:hAnsi="Arial" w:cs="Arial"/>
          <w:color w:val="000000" w:themeColor="text1"/>
        </w:rPr>
      </w:pPr>
      <w:r w:rsidRPr="009B6171">
        <w:rPr>
          <w:rFonts w:ascii="Arial" w:hAnsi="Arial" w:cs="Arial"/>
          <w:color w:val="000000" w:themeColor="text1"/>
        </w:rPr>
        <w:t>Stafford Vigors</w:t>
      </w:r>
      <w:r w:rsidRPr="009B6171">
        <w:rPr>
          <w:rFonts w:ascii="Arial" w:hAnsi="Arial" w:cs="Arial"/>
          <w:color w:val="000000" w:themeColor="text1"/>
          <w:vertAlign w:val="superscript"/>
        </w:rPr>
        <w:t>1</w:t>
      </w:r>
      <w:r w:rsidRPr="009B6171">
        <w:rPr>
          <w:rFonts w:ascii="Arial" w:hAnsi="Arial" w:cs="Arial"/>
          <w:color w:val="000000" w:themeColor="text1"/>
        </w:rPr>
        <w:t>, John V. O’ Doherty</w:t>
      </w:r>
      <w:r w:rsidRPr="009B6171">
        <w:rPr>
          <w:rFonts w:ascii="Arial" w:hAnsi="Arial" w:cs="Arial"/>
          <w:color w:val="000000" w:themeColor="text1"/>
          <w:vertAlign w:val="superscript"/>
        </w:rPr>
        <w:t>1</w:t>
      </w:r>
      <w:r w:rsidRPr="009B6171">
        <w:rPr>
          <w:rFonts w:ascii="Arial" w:hAnsi="Arial" w:cs="Arial"/>
          <w:color w:val="000000" w:themeColor="text1"/>
        </w:rPr>
        <w:t>, Torres Sweeney</w:t>
      </w:r>
      <w:r w:rsidRPr="009B6171">
        <w:rPr>
          <w:rFonts w:ascii="Arial" w:hAnsi="Arial" w:cs="Arial"/>
          <w:color w:val="000000" w:themeColor="text1"/>
          <w:vertAlign w:val="superscript"/>
        </w:rPr>
        <w:t>2</w:t>
      </w:r>
      <w:r w:rsidRPr="009B6171">
        <w:rPr>
          <w:rFonts w:ascii="Arial" w:hAnsi="Arial" w:cs="Arial"/>
          <w:color w:val="000000" w:themeColor="text1"/>
        </w:rPr>
        <w:t xml:space="preserve">  </w:t>
      </w:r>
    </w:p>
    <w:bookmarkEnd w:id="1"/>
    <w:p w14:paraId="269E68F5" w14:textId="77777777" w:rsidR="00B40045" w:rsidRPr="009B6171" w:rsidRDefault="00B40045" w:rsidP="00B40045">
      <w:pPr>
        <w:spacing w:line="480" w:lineRule="auto"/>
        <w:rPr>
          <w:rFonts w:ascii="Arial" w:hAnsi="Arial" w:cs="Arial"/>
          <w:i/>
          <w:color w:val="000000" w:themeColor="text1"/>
        </w:rPr>
      </w:pPr>
      <w:proofErr w:type="gramStart"/>
      <w:r w:rsidRPr="009B6171">
        <w:rPr>
          <w:rFonts w:ascii="Arial" w:hAnsi="Arial" w:cs="Arial"/>
          <w:color w:val="000000" w:themeColor="text1"/>
          <w:vertAlign w:val="superscript"/>
        </w:rPr>
        <w:t>1</w:t>
      </w:r>
      <w:proofErr w:type="gramEnd"/>
      <w:r w:rsidRPr="009B6171">
        <w:rPr>
          <w:rFonts w:ascii="Arial" w:hAnsi="Arial" w:cs="Arial"/>
          <w:color w:val="000000" w:themeColor="text1"/>
          <w:vertAlign w:val="superscript"/>
        </w:rPr>
        <w:t xml:space="preserve"> </w:t>
      </w:r>
      <w:r w:rsidRPr="009B6171">
        <w:rPr>
          <w:rFonts w:ascii="Arial" w:hAnsi="Arial" w:cs="Arial"/>
          <w:i/>
          <w:color w:val="000000" w:themeColor="text1"/>
        </w:rPr>
        <w:t xml:space="preserve">School of Agriculture &amp; Food Science, University College Dublin, Belfield, Dublin 4, Ireland </w:t>
      </w:r>
    </w:p>
    <w:p w14:paraId="262D3ED8" w14:textId="77777777" w:rsidR="00B40045" w:rsidRPr="009B6171" w:rsidRDefault="00B40045" w:rsidP="00B40045">
      <w:pPr>
        <w:spacing w:line="480" w:lineRule="auto"/>
        <w:rPr>
          <w:rFonts w:ascii="Arial" w:hAnsi="Arial" w:cs="Arial"/>
          <w:i/>
          <w:color w:val="000000" w:themeColor="text1"/>
        </w:rPr>
      </w:pPr>
      <w:proofErr w:type="gramStart"/>
      <w:r w:rsidRPr="009B6171">
        <w:rPr>
          <w:rFonts w:ascii="Arial" w:hAnsi="Arial" w:cs="Arial"/>
          <w:i/>
          <w:color w:val="000000" w:themeColor="text1"/>
          <w:vertAlign w:val="superscript"/>
        </w:rPr>
        <w:t>2</w:t>
      </w:r>
      <w:proofErr w:type="gramEnd"/>
      <w:r w:rsidRPr="009B6171">
        <w:rPr>
          <w:rFonts w:ascii="Arial" w:hAnsi="Arial" w:cs="Arial"/>
          <w:i/>
          <w:color w:val="000000" w:themeColor="text1"/>
        </w:rPr>
        <w:t xml:space="preserve"> School of Veterinary Medicine, University College Dublin, Belfield, Dublin 4, Ireland</w:t>
      </w:r>
    </w:p>
    <w:p w14:paraId="30D0B505" w14:textId="77777777" w:rsidR="00B40045" w:rsidRDefault="00B40045" w:rsidP="00B40045">
      <w:pPr>
        <w:spacing w:line="480" w:lineRule="auto"/>
        <w:rPr>
          <w:rFonts w:ascii="Arial" w:hAnsi="Arial" w:cs="Arial"/>
          <w:color w:val="000000" w:themeColor="text1"/>
        </w:rPr>
      </w:pPr>
      <w:r w:rsidRPr="009B6171">
        <w:rPr>
          <w:rFonts w:ascii="Arial" w:hAnsi="Arial" w:cs="Arial"/>
          <w:color w:val="000000" w:themeColor="text1"/>
        </w:rPr>
        <w:t xml:space="preserve">* Corresponding author: </w:t>
      </w:r>
      <w:bookmarkEnd w:id="2"/>
      <w:r w:rsidRPr="009B6171">
        <w:rPr>
          <w:rFonts w:ascii="Arial" w:hAnsi="Arial" w:cs="Arial"/>
          <w:color w:val="000000" w:themeColor="text1"/>
        </w:rPr>
        <w:fldChar w:fldCharType="begin"/>
      </w:r>
      <w:r w:rsidRPr="009B6171">
        <w:rPr>
          <w:rFonts w:ascii="Arial" w:hAnsi="Arial" w:cs="Arial"/>
          <w:color w:val="000000" w:themeColor="text1"/>
        </w:rPr>
        <w:instrText xml:space="preserve"> HYPERLINK "mailto:torres.sweeney@ucd.ie" </w:instrText>
      </w:r>
      <w:r w:rsidRPr="009B6171">
        <w:rPr>
          <w:rFonts w:ascii="Arial" w:hAnsi="Arial" w:cs="Arial"/>
          <w:color w:val="000000" w:themeColor="text1"/>
        </w:rPr>
        <w:fldChar w:fldCharType="separate"/>
      </w:r>
      <w:r w:rsidRPr="009B6171">
        <w:rPr>
          <w:rStyle w:val="Lienhypertexte"/>
          <w:rFonts w:ascii="Arial" w:hAnsi="Arial" w:cs="Arial"/>
          <w:color w:val="000000" w:themeColor="text1"/>
        </w:rPr>
        <w:t>torres.sweeney@ucd.ie</w:t>
      </w:r>
      <w:r w:rsidRPr="009B6171">
        <w:rPr>
          <w:rFonts w:ascii="Arial" w:hAnsi="Arial" w:cs="Arial"/>
          <w:color w:val="000000" w:themeColor="text1"/>
        </w:rPr>
        <w:fldChar w:fldCharType="end"/>
      </w:r>
      <w:r w:rsidRPr="009B6171">
        <w:rPr>
          <w:rFonts w:ascii="Arial" w:hAnsi="Arial" w:cs="Arial"/>
          <w:color w:val="000000" w:themeColor="text1"/>
        </w:rPr>
        <w:t xml:space="preserve"> </w:t>
      </w:r>
    </w:p>
    <w:p w14:paraId="51BD3E68" w14:textId="77777777" w:rsidR="00B40045" w:rsidRDefault="00B40045" w:rsidP="00B40045">
      <w:pPr>
        <w:pStyle w:val="ANMauthorname"/>
        <w:spacing w:line="240" w:lineRule="auto"/>
        <w:rPr>
          <w:b/>
          <w:lang w:bidi="en-US"/>
        </w:rPr>
      </w:pPr>
      <w:proofErr w:type="gramStart"/>
      <w:r w:rsidRPr="00BB000A">
        <w:rPr>
          <w:b/>
          <w:i/>
          <w:lang w:bidi="en-US"/>
        </w:rPr>
        <w:t>animal</w:t>
      </w:r>
      <w:proofErr w:type="gramEnd"/>
      <w:r w:rsidRPr="00BB000A">
        <w:rPr>
          <w:b/>
          <w:lang w:bidi="en-US"/>
        </w:rPr>
        <w:t xml:space="preserve"> Journal</w:t>
      </w:r>
    </w:p>
    <w:p w14:paraId="6128F85A" w14:textId="64100175" w:rsidR="00010165" w:rsidRDefault="00010165" w:rsidP="00010165">
      <w:pPr>
        <w:pStyle w:val="ANMauthorname"/>
        <w:spacing w:line="240" w:lineRule="auto"/>
        <w:rPr>
          <w:b/>
          <w:lang w:bidi="en-US"/>
        </w:rPr>
      </w:pPr>
    </w:p>
    <w:p w14:paraId="5514D200" w14:textId="1AC92471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3187BFBE" w14:textId="3FD3BACF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38B2686C" w14:textId="2F5CCD2E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16381E4D" w14:textId="01EF397B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517CDE6D" w14:textId="3E6DE506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18F7F777" w14:textId="7BDD535D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74D40D65" w14:textId="0612CA37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19E45076" w14:textId="66EF8659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0E01E91D" w14:textId="7A58BCC5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394EDD75" w14:textId="2192B024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137C185E" w14:textId="1ABF85F9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4083614C" w14:textId="0B387129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0F59EF7D" w14:textId="08454DBA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65C39EB4" w14:textId="1CAC39D5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16335D13" w14:textId="4B865A53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7C43F35F" w14:textId="55DC7FD1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07205BF5" w14:textId="7F74701C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30FDE586" w14:textId="175B0931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1A7C6988" w14:textId="31E939E2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5B5E64C6" w14:textId="4F4CD952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5239ED03" w14:textId="13467E35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1264833C" w14:textId="350B4F51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0DEEAAF3" w14:textId="1820DB8F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3F93C807" w14:textId="236D8E89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3D01D704" w14:textId="0AA2859B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17EC33EC" w14:textId="5B90A971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57C1438B" w14:textId="2C491020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09FC734B" w14:textId="34DFCBA7" w:rsidR="00B4004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0894A37B" w14:textId="77777777" w:rsidR="00B40045" w:rsidRPr="00010165" w:rsidRDefault="00B40045" w:rsidP="00010165">
      <w:pPr>
        <w:pStyle w:val="ANMauthorname"/>
        <w:spacing w:line="240" w:lineRule="auto"/>
        <w:rPr>
          <w:b/>
          <w:lang w:bidi="en-US"/>
        </w:rPr>
      </w:pPr>
    </w:p>
    <w:p w14:paraId="5076E96C" w14:textId="55A7A4AD" w:rsidR="004443E4" w:rsidRPr="002B793E" w:rsidRDefault="004443E4" w:rsidP="004443E4">
      <w:pPr>
        <w:rPr>
          <w:rFonts w:ascii="Times New Roman" w:hAnsi="Times New Roman" w:cs="Times New Roman"/>
          <w:i/>
        </w:rPr>
      </w:pPr>
      <w:r w:rsidRPr="002B793E">
        <w:rPr>
          <w:rFonts w:ascii="Times New Roman" w:hAnsi="Times New Roman" w:cs="Times New Roman"/>
          <w:i/>
        </w:rPr>
        <w:lastRenderedPageBreak/>
        <w:t xml:space="preserve">Supplementary Table </w:t>
      </w:r>
      <w:r w:rsidR="00630281">
        <w:rPr>
          <w:rFonts w:ascii="Times New Roman" w:hAnsi="Times New Roman" w:cs="Times New Roman"/>
          <w:i/>
        </w:rPr>
        <w:t>S</w:t>
      </w:r>
      <w:r w:rsidRPr="002B793E">
        <w:rPr>
          <w:rFonts w:ascii="Times New Roman" w:hAnsi="Times New Roman" w:cs="Times New Roman"/>
          <w:i/>
        </w:rPr>
        <w:t>1. Composition and chemical analysis of experimental diets</w:t>
      </w:r>
      <w:r w:rsidR="00020BBF">
        <w:rPr>
          <w:rFonts w:ascii="Times New Roman" w:hAnsi="Times New Roman" w:cs="Times New Roman"/>
          <w:i/>
        </w:rPr>
        <w:t xml:space="preserve"> fed to pigs</w:t>
      </w:r>
      <w:r w:rsidRPr="002B793E">
        <w:rPr>
          <w:rFonts w:ascii="Times New Roman" w:hAnsi="Times New Roman" w:cs="Times New Roman"/>
          <w:i/>
        </w:rPr>
        <w:t xml:space="preserve"> (as fed basis g/kg)</w:t>
      </w:r>
    </w:p>
    <w:tbl>
      <w:tblPr>
        <w:tblW w:w="7953" w:type="dxa"/>
        <w:tblInd w:w="93" w:type="dxa"/>
        <w:tblLook w:val="04A0" w:firstRow="1" w:lastRow="0" w:firstColumn="1" w:lastColumn="0" w:noHBand="0" w:noVBand="1"/>
      </w:tblPr>
      <w:tblGrid>
        <w:gridCol w:w="2850"/>
        <w:gridCol w:w="1465"/>
        <w:gridCol w:w="1654"/>
        <w:gridCol w:w="1984"/>
      </w:tblGrid>
      <w:tr w:rsidR="004443E4" w:rsidRPr="001C008F" w14:paraId="2F369EC3" w14:textId="77777777" w:rsidTr="00911EB8">
        <w:trPr>
          <w:trHeight w:val="320"/>
        </w:trPr>
        <w:tc>
          <w:tcPr>
            <w:tcW w:w="285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E5B57D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Ingredient</w:t>
            </w:r>
          </w:p>
        </w:tc>
        <w:tc>
          <w:tcPr>
            <w:tcW w:w="1465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7073C6" w14:textId="0C78C57E" w:rsidR="004443E4" w:rsidRPr="001C008F" w:rsidRDefault="0096403B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Weaner</w:t>
            </w:r>
            <w:r w:rsidR="004443E4"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  (g/kg)</w:t>
            </w:r>
          </w:p>
        </w:tc>
        <w:tc>
          <w:tcPr>
            <w:tcW w:w="1654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16340A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Grower  </w:t>
            </w:r>
          </w:p>
          <w:p w14:paraId="5AD75DEA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(g/kg)</w:t>
            </w:r>
          </w:p>
        </w:tc>
        <w:tc>
          <w:tcPr>
            <w:tcW w:w="1984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3AC4A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Finisher </w:t>
            </w:r>
          </w:p>
          <w:p w14:paraId="50964089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(g/kg)</w:t>
            </w:r>
          </w:p>
        </w:tc>
      </w:tr>
      <w:tr w:rsidR="004443E4" w:rsidRPr="001C008F" w14:paraId="667DF3CC" w14:textId="77777777" w:rsidTr="001E08EB">
        <w:trPr>
          <w:trHeight w:val="320"/>
        </w:trPr>
        <w:tc>
          <w:tcPr>
            <w:tcW w:w="2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57442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Whey permeate</w:t>
            </w:r>
          </w:p>
        </w:tc>
        <w:tc>
          <w:tcPr>
            <w:tcW w:w="14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F9E48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25.0</w:t>
            </w:r>
          </w:p>
        </w:tc>
        <w:tc>
          <w:tcPr>
            <w:tcW w:w="16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C05BF0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40B2F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</w:tr>
      <w:tr w:rsidR="004443E4" w:rsidRPr="001C008F" w14:paraId="7B0334CD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FEBE44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Wheat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D5F26C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444.2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C1EA28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400.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0E0F7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382.6</w:t>
            </w:r>
          </w:p>
        </w:tc>
      </w:tr>
      <w:tr w:rsidR="004443E4" w:rsidRPr="001C008F" w14:paraId="785EE951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D8AD8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Barley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44960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CFB799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273.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C34C9C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250.0</w:t>
            </w:r>
          </w:p>
        </w:tc>
      </w:tr>
      <w:tr w:rsidR="004443E4" w:rsidRPr="001C008F" w14:paraId="7DD2C2A0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29B0F3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Soybean meal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76431B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42.5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91AC7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80.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5386E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95.0</w:t>
            </w:r>
          </w:p>
        </w:tc>
      </w:tr>
      <w:tr w:rsidR="004443E4" w:rsidRPr="001C008F" w14:paraId="5E6C0FC7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17F32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Maize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95970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E8E0F9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B8EA5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50.0</w:t>
            </w:r>
          </w:p>
        </w:tc>
      </w:tr>
      <w:tr w:rsidR="004443E4" w:rsidRPr="001C008F" w14:paraId="1E108648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63C34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Soya oil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607AD8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65.0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55964D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0.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73B5C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8.0</w:t>
            </w:r>
          </w:p>
        </w:tc>
      </w:tr>
      <w:tr w:rsidR="004443E4" w:rsidRPr="001C008F" w14:paraId="7803BABC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C3179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Whey protein isolate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02ED70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30.0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5BAC8A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F71594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</w:tr>
      <w:tr w:rsidR="004443E4" w:rsidRPr="001C008F" w14:paraId="0D961FDD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1FB4AF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Full-fat </w:t>
            </w:r>
            <w:proofErr w:type="spellStart"/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soyabean</w:t>
            </w:r>
            <w:proofErr w:type="spellEnd"/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63771D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80.0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DD6FB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00.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12E98A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</w:tr>
      <w:tr w:rsidR="004443E4" w:rsidRPr="001C008F" w14:paraId="06C0B6E7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5114C3" w14:textId="236C572C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Vitamins and minerals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964E8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5.0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ED0FA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3.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B3FB69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2.5</w:t>
            </w:r>
          </w:p>
        </w:tc>
      </w:tr>
      <w:tr w:rsidR="004443E4" w:rsidRPr="001C008F" w14:paraId="62AA3FE4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56189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Limestone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B7F49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7F0E67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1.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85B10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2.5</w:t>
            </w:r>
          </w:p>
        </w:tc>
      </w:tr>
      <w:tr w:rsidR="004443E4" w:rsidRPr="001C008F" w14:paraId="6C99ED30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61E7D1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Salt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071C89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DE84EA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3.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9DFA58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5.0</w:t>
            </w:r>
          </w:p>
        </w:tc>
      </w:tr>
      <w:tr w:rsidR="004443E4" w:rsidRPr="001C008F" w14:paraId="7E2FBA56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2D47DE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</w:t>
            </w:r>
            <w:proofErr w:type="spellStart"/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Dicalcium</w:t>
            </w:r>
            <w:proofErr w:type="spellEnd"/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phosphate 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2AEC30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B3AD6E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2.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110D15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</w:tr>
      <w:tr w:rsidR="004443E4" w:rsidRPr="001C008F" w14:paraId="29DAB4F7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0C8209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</w:t>
            </w:r>
            <w:proofErr w:type="spellStart"/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Monocalcium</w:t>
            </w:r>
            <w:proofErr w:type="spellEnd"/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phosphate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E5526F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984AE3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7DA2C7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6.6</w:t>
            </w:r>
          </w:p>
        </w:tc>
      </w:tr>
      <w:tr w:rsidR="004443E4" w:rsidRPr="001C008F" w14:paraId="25F352E1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D2732" w14:textId="51321D2D" w:rsidR="004443E4" w:rsidRPr="00020BB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020BB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Lysine </w:t>
            </w:r>
            <w:proofErr w:type="spellStart"/>
            <w:r w:rsidRPr="00020BB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HC</w:t>
            </w:r>
            <w:r w:rsidR="00C13AB1" w:rsidRPr="00020BB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l</w:t>
            </w:r>
            <w:proofErr w:type="spellEnd"/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57D3B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4.5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9238FF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4.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14C27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2.3</w:t>
            </w:r>
          </w:p>
        </w:tc>
      </w:tr>
      <w:tr w:rsidR="004443E4" w:rsidRPr="001C008F" w14:paraId="19AA1A13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BF4BFF" w14:textId="77777777" w:rsidR="004443E4" w:rsidRPr="00020BB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020BB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DL-methionine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D32955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.6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5AED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.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70925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</w:p>
        </w:tc>
      </w:tr>
      <w:tr w:rsidR="004443E4" w:rsidRPr="001C008F" w14:paraId="2D96387A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B70CEA" w14:textId="77777777" w:rsidR="004443E4" w:rsidRPr="00020BB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020BB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L-threonine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7747D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2.5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B22D3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.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3C2D4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0.5</w:t>
            </w:r>
          </w:p>
        </w:tc>
      </w:tr>
      <w:tr w:rsidR="004443E4" w:rsidRPr="001C008F" w14:paraId="0B7F4DB0" w14:textId="77777777" w:rsidTr="001E08EB">
        <w:trPr>
          <w:trHeight w:val="320"/>
        </w:trPr>
        <w:tc>
          <w:tcPr>
            <w:tcW w:w="795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0164A7" w14:textId="77777777" w:rsidR="004443E4" w:rsidRPr="00020BBF" w:rsidRDefault="004443E4" w:rsidP="001E08EB">
            <w:pPr>
              <w:rPr>
                <w:rFonts w:ascii="Times New Roman" w:eastAsia="Times New Roman" w:hAnsi="Times New Roman" w:cs="Times New Roman"/>
                <w:b/>
                <w:color w:val="000000"/>
                <w:lang w:val="en-IE"/>
              </w:rPr>
            </w:pPr>
            <w:r w:rsidRPr="00020BBF">
              <w:rPr>
                <w:rFonts w:ascii="Times New Roman" w:eastAsia="Times New Roman" w:hAnsi="Times New Roman" w:cs="Times New Roman"/>
                <w:b/>
                <w:color w:val="000000"/>
                <w:lang w:val="en-IE"/>
              </w:rPr>
              <w:t>Analysis (g/kg, unless otherwise stated)</w:t>
            </w:r>
          </w:p>
        </w:tc>
      </w:tr>
      <w:tr w:rsidR="004443E4" w:rsidRPr="001C008F" w14:paraId="2BE3B14A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40585" w14:textId="77777777" w:rsidR="004443E4" w:rsidRPr="00020BB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020BB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DM                                          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49C14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892.5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44802A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881.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F57704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884.2</w:t>
            </w:r>
          </w:p>
        </w:tc>
      </w:tr>
      <w:tr w:rsidR="004443E4" w:rsidRPr="001C008F" w14:paraId="0517D8B3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153FBE" w14:textId="7447CC0F" w:rsidR="004443E4" w:rsidRPr="00020BB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020BB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CP (N </w:t>
            </w:r>
            <w:r w:rsidR="00C13AB1" w:rsidRPr="00020BB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x </w:t>
            </w:r>
            <w:r w:rsidRPr="00020BB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6.25)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3B5064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224.2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87C32D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95.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576DB1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93.8</w:t>
            </w:r>
          </w:p>
        </w:tc>
      </w:tr>
      <w:tr w:rsidR="004443E4" w:rsidRPr="001C008F" w14:paraId="3504E0D8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E103BF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Gross Energy (MJ/kg)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59A37C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8.2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E1918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6.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97EA50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6.4</w:t>
            </w:r>
          </w:p>
        </w:tc>
      </w:tr>
      <w:tr w:rsidR="004443E4" w:rsidRPr="001C008F" w14:paraId="107C1AF2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3299E2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Digestible Energy (MJ/kg)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463DA9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6.0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B8259B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4.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878166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4.0</w:t>
            </w:r>
          </w:p>
        </w:tc>
      </w:tr>
      <w:tr w:rsidR="004443E4" w:rsidRPr="001C008F" w14:paraId="5AEE613B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2772E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Ash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2DB34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43.7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03C45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50.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750FDD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49.8</w:t>
            </w:r>
          </w:p>
        </w:tc>
      </w:tr>
      <w:tr w:rsidR="004443E4" w:rsidRPr="001C008F" w14:paraId="3DC6220E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150D5F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Neutral-detergent fibre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AEAF6E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10.3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8CF875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39.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24971D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30.5</w:t>
            </w:r>
          </w:p>
        </w:tc>
      </w:tr>
      <w:tr w:rsidR="004443E4" w:rsidRPr="001C008F" w14:paraId="734F62F2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1549DA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Lysine</w:t>
            </w:r>
            <w:r w:rsidRPr="001C008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E"/>
              </w:rPr>
              <w:t>†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BF171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6.5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E4F683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3.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D1EBC9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1.1</w:t>
            </w:r>
          </w:p>
        </w:tc>
      </w:tr>
      <w:tr w:rsidR="004443E4" w:rsidRPr="001C008F" w14:paraId="57952A3C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93D174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Methionine and cysteine</w:t>
            </w:r>
            <w:r w:rsidRPr="001C008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E"/>
              </w:rPr>
              <w:t>†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D72C94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9.90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D5F0A6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8.0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7DE3B3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6.60</w:t>
            </w:r>
          </w:p>
        </w:tc>
      </w:tr>
      <w:tr w:rsidR="004443E4" w:rsidRPr="001C008F" w14:paraId="41A04872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22255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Threonine</w:t>
            </w:r>
            <w:r w:rsidRPr="001C008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E"/>
              </w:rPr>
              <w:t>†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BC4E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10.7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6D002C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8.0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AC6B6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7.7</w:t>
            </w:r>
          </w:p>
        </w:tc>
      </w:tr>
      <w:tr w:rsidR="004443E4" w:rsidRPr="001C008F" w14:paraId="56CEE870" w14:textId="77777777" w:rsidTr="001E08EB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081FF2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Tryptophan</w:t>
            </w:r>
            <w:r w:rsidRPr="001C008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E"/>
              </w:rPr>
              <w:t>†</w:t>
            </w: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BE5B48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2.5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C0C73A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2.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A7CF78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2.0</w:t>
            </w:r>
          </w:p>
        </w:tc>
      </w:tr>
      <w:tr w:rsidR="004443E4" w:rsidRPr="001C008F" w14:paraId="6D18AEB7" w14:textId="77777777" w:rsidTr="00911EB8">
        <w:trPr>
          <w:trHeight w:val="320"/>
        </w:trPr>
        <w:tc>
          <w:tcPr>
            <w:tcW w:w="285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AB7F338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Calcium</w:t>
            </w:r>
            <w:r w:rsidRPr="001C008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E"/>
              </w:rPr>
              <w:t>†</w:t>
            </w:r>
          </w:p>
        </w:tc>
        <w:tc>
          <w:tcPr>
            <w:tcW w:w="146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DFA7FB6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8.0</w:t>
            </w:r>
          </w:p>
        </w:tc>
        <w:tc>
          <w:tcPr>
            <w:tcW w:w="165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E02572F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9.5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AD79FC1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5.8</w:t>
            </w:r>
          </w:p>
        </w:tc>
      </w:tr>
      <w:tr w:rsidR="004443E4" w:rsidRPr="001C008F" w14:paraId="7EBECF4F" w14:textId="77777777" w:rsidTr="00911EB8">
        <w:trPr>
          <w:trHeight w:val="320"/>
        </w:trPr>
        <w:tc>
          <w:tcPr>
            <w:tcW w:w="285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F38935" w14:textId="77777777" w:rsidR="004443E4" w:rsidRPr="001C008F" w:rsidRDefault="004443E4" w:rsidP="001E08EB">
            <w:pPr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 xml:space="preserve"> Phosphorous</w:t>
            </w:r>
            <w:r w:rsidRPr="001C008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E"/>
              </w:rPr>
              <w:t>†</w:t>
            </w:r>
          </w:p>
        </w:tc>
        <w:tc>
          <w:tcPr>
            <w:tcW w:w="1465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E3914B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6.0</w:t>
            </w:r>
          </w:p>
        </w:tc>
        <w:tc>
          <w:tcPr>
            <w:tcW w:w="165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49B852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6.1</w:t>
            </w:r>
          </w:p>
        </w:tc>
        <w:tc>
          <w:tcPr>
            <w:tcW w:w="198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3105F9" w14:textId="77777777" w:rsidR="004443E4" w:rsidRPr="001C008F" w:rsidRDefault="004443E4" w:rsidP="001E08EB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IE"/>
              </w:rPr>
            </w:pPr>
            <w:r w:rsidRPr="001C008F">
              <w:rPr>
                <w:rFonts w:ascii="Times New Roman" w:eastAsia="Times New Roman" w:hAnsi="Times New Roman" w:cs="Times New Roman"/>
                <w:color w:val="000000"/>
                <w:lang w:val="en-IE"/>
              </w:rPr>
              <w:t>5.8</w:t>
            </w:r>
          </w:p>
        </w:tc>
      </w:tr>
    </w:tbl>
    <w:p w14:paraId="79241031" w14:textId="3E0ED9FA" w:rsidR="004443E4" w:rsidRDefault="004443E4" w:rsidP="004443E4">
      <w:pPr>
        <w:ind w:right="567"/>
        <w:rPr>
          <w:rFonts w:ascii="Times New Roman" w:hAnsi="Times New Roman" w:cs="Times New Roman"/>
          <w:bCs/>
          <w:sz w:val="22"/>
        </w:rPr>
      </w:pPr>
      <w:r w:rsidRPr="001C008F">
        <w:rPr>
          <w:rFonts w:ascii="Times New Roman" w:hAnsi="Times New Roman" w:cs="Times New Roman"/>
          <w:bCs/>
          <w:sz w:val="22"/>
        </w:rPr>
        <w:t>Weaner diet provided (mg/kg</w:t>
      </w:r>
      <w:r w:rsidR="002B793E">
        <w:rPr>
          <w:rFonts w:ascii="Times New Roman" w:hAnsi="Times New Roman" w:cs="Times New Roman"/>
          <w:bCs/>
          <w:sz w:val="22"/>
        </w:rPr>
        <w:t xml:space="preserve"> </w:t>
      </w:r>
      <w:r w:rsidRPr="001C008F">
        <w:rPr>
          <w:rFonts w:ascii="Times New Roman" w:hAnsi="Times New Roman" w:cs="Times New Roman"/>
          <w:bCs/>
          <w:sz w:val="22"/>
        </w:rPr>
        <w:t xml:space="preserve">diet): Cu 175, Fe 140, </w:t>
      </w:r>
      <w:proofErr w:type="spellStart"/>
      <w:r w:rsidRPr="001C008F">
        <w:rPr>
          <w:rFonts w:ascii="Times New Roman" w:hAnsi="Times New Roman" w:cs="Times New Roman"/>
          <w:bCs/>
          <w:sz w:val="22"/>
        </w:rPr>
        <w:t>Mn</w:t>
      </w:r>
      <w:proofErr w:type="spellEnd"/>
      <w:r w:rsidRPr="001C008F">
        <w:rPr>
          <w:rFonts w:ascii="Times New Roman" w:hAnsi="Times New Roman" w:cs="Times New Roman"/>
          <w:bCs/>
          <w:sz w:val="22"/>
        </w:rPr>
        <w:t xml:space="preserve"> 47, Zn 120, I </w:t>
      </w:r>
      <w:r w:rsidR="005A2B11">
        <w:rPr>
          <w:rFonts w:ascii="Times New Roman" w:hAnsi="Times New Roman" w:cs="Times New Roman"/>
          <w:bCs/>
          <w:sz w:val="22"/>
        </w:rPr>
        <w:t>0</w:t>
      </w:r>
      <w:r w:rsidRPr="001C008F">
        <w:rPr>
          <w:rFonts w:ascii="Times New Roman" w:hAnsi="Times New Roman" w:cs="Times New Roman"/>
          <w:bCs/>
          <w:sz w:val="22"/>
        </w:rPr>
        <w:t xml:space="preserve">.6, Se 0.3, retinol 1.8, cholecalciferol 0.025, </w:t>
      </w:r>
      <w:r w:rsidR="0096403B" w:rsidRPr="0096403B">
        <w:rPr>
          <w:rFonts w:ascii="Times New Roman" w:hAnsi="Times New Roman" w:cs="Times New Roman"/>
          <w:bCs/>
          <w:sz w:val="22"/>
        </w:rPr>
        <w:t>α</w:t>
      </w:r>
      <w:r w:rsidRPr="001C008F">
        <w:rPr>
          <w:rFonts w:ascii="Times New Roman" w:hAnsi="Times New Roman" w:cs="Times New Roman"/>
          <w:bCs/>
          <w:sz w:val="22"/>
        </w:rPr>
        <w:t xml:space="preserve">-tocopherol 67, </w:t>
      </w:r>
      <w:proofErr w:type="spellStart"/>
      <w:r w:rsidRPr="001C008F">
        <w:rPr>
          <w:rFonts w:ascii="Times New Roman" w:hAnsi="Times New Roman" w:cs="Times New Roman"/>
          <w:bCs/>
          <w:sz w:val="22"/>
        </w:rPr>
        <w:t>phytylmenaquinone</w:t>
      </w:r>
      <w:proofErr w:type="spellEnd"/>
      <w:r w:rsidRPr="001C008F">
        <w:rPr>
          <w:rFonts w:ascii="Times New Roman" w:hAnsi="Times New Roman" w:cs="Times New Roman"/>
          <w:bCs/>
          <w:sz w:val="22"/>
        </w:rPr>
        <w:t xml:space="preserve"> 4, cyanocobalamin 0.01, riboflavin 2, nicotinic acid 12, pantothenic acid 10, choline chloride 250, thiamine 2, pyridoxine 0.015</w:t>
      </w:r>
    </w:p>
    <w:p w14:paraId="32F24394" w14:textId="4EB62C84" w:rsidR="0096403B" w:rsidRDefault="0096403B" w:rsidP="004443E4">
      <w:pPr>
        <w:ind w:right="567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Cs/>
          <w:sz w:val="22"/>
        </w:rPr>
        <w:t xml:space="preserve">Grower diet </w:t>
      </w:r>
      <w:r w:rsidR="002B793E">
        <w:rPr>
          <w:rFonts w:ascii="Times New Roman" w:hAnsi="Times New Roman" w:cs="Times New Roman"/>
          <w:bCs/>
          <w:sz w:val="22"/>
        </w:rPr>
        <w:t>p</w:t>
      </w:r>
      <w:r w:rsidRPr="0096403B">
        <w:rPr>
          <w:rFonts w:ascii="Times New Roman" w:hAnsi="Times New Roman" w:cs="Times New Roman"/>
          <w:bCs/>
          <w:sz w:val="22"/>
        </w:rPr>
        <w:t>rovided (mg/kg</w:t>
      </w:r>
      <w:r w:rsidR="002B793E">
        <w:rPr>
          <w:rFonts w:ascii="Times New Roman" w:hAnsi="Times New Roman" w:cs="Times New Roman"/>
          <w:bCs/>
          <w:sz w:val="22"/>
        </w:rPr>
        <w:t xml:space="preserve"> </w:t>
      </w:r>
      <w:r w:rsidRPr="0096403B">
        <w:rPr>
          <w:rFonts w:ascii="Times New Roman" w:hAnsi="Times New Roman" w:cs="Times New Roman"/>
          <w:bCs/>
          <w:sz w:val="22"/>
        </w:rPr>
        <w:t>diet): Cu 100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Fe 140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</w:t>
      </w:r>
      <w:proofErr w:type="spellStart"/>
      <w:r w:rsidRPr="0096403B">
        <w:rPr>
          <w:rFonts w:ascii="Times New Roman" w:hAnsi="Times New Roman" w:cs="Times New Roman"/>
          <w:bCs/>
          <w:sz w:val="22"/>
        </w:rPr>
        <w:t>Mn</w:t>
      </w:r>
      <w:proofErr w:type="spellEnd"/>
      <w:r w:rsidRPr="0096403B">
        <w:rPr>
          <w:rFonts w:ascii="Times New Roman" w:hAnsi="Times New Roman" w:cs="Times New Roman"/>
          <w:bCs/>
          <w:sz w:val="22"/>
        </w:rPr>
        <w:t xml:space="preserve"> 47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Zn 120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I 0.6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Se 0.3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retinol 1.8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cholecalciferol 0.025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α-tocopherol 67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</w:t>
      </w:r>
      <w:proofErr w:type="spellStart"/>
      <w:r w:rsidRPr="0096403B">
        <w:rPr>
          <w:rFonts w:ascii="Times New Roman" w:hAnsi="Times New Roman" w:cs="Times New Roman"/>
          <w:bCs/>
          <w:sz w:val="22"/>
        </w:rPr>
        <w:t>phytylmenaquinone</w:t>
      </w:r>
      <w:proofErr w:type="spellEnd"/>
      <w:r w:rsidRPr="0096403B">
        <w:rPr>
          <w:rFonts w:ascii="Times New Roman" w:hAnsi="Times New Roman" w:cs="Times New Roman"/>
          <w:bCs/>
          <w:sz w:val="22"/>
        </w:rPr>
        <w:t xml:space="preserve"> 4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cyanocobalamin 0.01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riboflavin 2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nicotinic acid 12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pantothenic acid 10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choline chloride 250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thiamine 2</w:t>
      </w:r>
      <w:r w:rsidR="0049572F">
        <w:rPr>
          <w:rFonts w:ascii="Times New Roman" w:hAnsi="Times New Roman" w:cs="Times New Roman"/>
          <w:bCs/>
          <w:sz w:val="22"/>
        </w:rPr>
        <w:t>,</w:t>
      </w:r>
      <w:r w:rsidRPr="0096403B">
        <w:rPr>
          <w:rFonts w:ascii="Times New Roman" w:hAnsi="Times New Roman" w:cs="Times New Roman"/>
          <w:bCs/>
          <w:sz w:val="22"/>
        </w:rPr>
        <w:t xml:space="preserve"> pyridoxine 0.015 </w:t>
      </w:r>
    </w:p>
    <w:p w14:paraId="778E29CC" w14:textId="5ACD0F1B" w:rsidR="004443E4" w:rsidRDefault="004443E4" w:rsidP="004443E4">
      <w:pPr>
        <w:ind w:right="567"/>
        <w:rPr>
          <w:rFonts w:ascii="Times New Roman" w:hAnsi="Times New Roman" w:cs="Times New Roman"/>
          <w:bCs/>
          <w:sz w:val="22"/>
        </w:rPr>
      </w:pPr>
      <w:r w:rsidRPr="001C008F">
        <w:rPr>
          <w:rFonts w:ascii="Times New Roman" w:hAnsi="Times New Roman" w:cs="Times New Roman"/>
          <w:bCs/>
          <w:sz w:val="22"/>
        </w:rPr>
        <w:t>Finisher diet provided (mg/kg</w:t>
      </w:r>
      <w:r w:rsidR="002B793E">
        <w:rPr>
          <w:rFonts w:ascii="Times New Roman" w:hAnsi="Times New Roman" w:cs="Times New Roman"/>
          <w:bCs/>
          <w:sz w:val="22"/>
        </w:rPr>
        <w:t xml:space="preserve"> </w:t>
      </w:r>
      <w:r w:rsidRPr="001C008F">
        <w:rPr>
          <w:rFonts w:ascii="Times New Roman" w:hAnsi="Times New Roman" w:cs="Times New Roman"/>
          <w:bCs/>
          <w:sz w:val="22"/>
        </w:rPr>
        <w:t xml:space="preserve">diet) Cu 25, Zn 100, Se 0.3, Fe 100, </w:t>
      </w:r>
      <w:proofErr w:type="spellStart"/>
      <w:r w:rsidRPr="001C008F">
        <w:rPr>
          <w:rFonts w:ascii="Times New Roman" w:hAnsi="Times New Roman" w:cs="Times New Roman"/>
          <w:bCs/>
          <w:sz w:val="22"/>
        </w:rPr>
        <w:t>Mn</w:t>
      </w:r>
      <w:proofErr w:type="spellEnd"/>
      <w:r w:rsidRPr="001C008F">
        <w:rPr>
          <w:rFonts w:ascii="Times New Roman" w:hAnsi="Times New Roman" w:cs="Times New Roman"/>
          <w:bCs/>
          <w:sz w:val="22"/>
        </w:rPr>
        <w:t xml:space="preserve"> 25, I 0.2, retinol 4.2, cholecalciferol 0.07, </w:t>
      </w:r>
      <w:r w:rsidR="0096403B" w:rsidRPr="0096403B">
        <w:rPr>
          <w:rFonts w:ascii="Times New Roman" w:hAnsi="Times New Roman" w:cs="Times New Roman"/>
          <w:bCs/>
          <w:sz w:val="22"/>
        </w:rPr>
        <w:t>α</w:t>
      </w:r>
      <w:r w:rsidRPr="001C008F">
        <w:rPr>
          <w:rFonts w:ascii="Times New Roman" w:hAnsi="Times New Roman" w:cs="Times New Roman"/>
          <w:bCs/>
          <w:sz w:val="22"/>
        </w:rPr>
        <w:t>-tocopherol 80</w:t>
      </w:r>
    </w:p>
    <w:p w14:paraId="23E67D02" w14:textId="6A4D845E" w:rsidR="00503B24" w:rsidRDefault="00503B24" w:rsidP="004443E4">
      <w:pPr>
        <w:ind w:right="567"/>
        <w:rPr>
          <w:rFonts w:ascii="Times New Roman" w:hAnsi="Times New Roman" w:cs="Times New Roman"/>
          <w:bCs/>
          <w:sz w:val="22"/>
        </w:rPr>
      </w:pPr>
      <w:r w:rsidRPr="00503B24">
        <w:rPr>
          <w:rFonts w:ascii="Times New Roman" w:hAnsi="Times New Roman" w:cs="Times New Roman"/>
          <w:bCs/>
          <w:sz w:val="22"/>
        </w:rPr>
        <w:t>† Calculated for tabulated nutritional composition</w:t>
      </w:r>
      <w:r>
        <w:rPr>
          <w:rFonts w:ascii="Times New Roman" w:hAnsi="Times New Roman" w:cs="Times New Roman"/>
          <w:bCs/>
          <w:sz w:val="22"/>
        </w:rPr>
        <w:t xml:space="preserve"> </w:t>
      </w:r>
      <w:r w:rsidR="001060C7">
        <w:rPr>
          <w:rFonts w:ascii="Times New Roman" w:hAnsi="Times New Roman" w:cs="Times New Roman"/>
          <w:bCs/>
          <w:sz w:val="22"/>
        </w:rPr>
        <w:t>(Sauvant</w:t>
      </w:r>
      <w:r w:rsidR="005007D2">
        <w:rPr>
          <w:rFonts w:ascii="Times New Roman" w:hAnsi="Times New Roman" w:cs="Times New Roman"/>
          <w:bCs/>
          <w:sz w:val="22"/>
        </w:rPr>
        <w:t>,</w:t>
      </w:r>
      <w:r w:rsidR="001060C7">
        <w:rPr>
          <w:rFonts w:ascii="Times New Roman" w:hAnsi="Times New Roman" w:cs="Times New Roman"/>
          <w:bCs/>
          <w:sz w:val="22"/>
        </w:rPr>
        <w:t xml:space="preserve"> 2004)</w:t>
      </w:r>
    </w:p>
    <w:p w14:paraId="3ADBF4C6" w14:textId="234A159D" w:rsidR="00D079DC" w:rsidRDefault="00D079DC" w:rsidP="004443E4">
      <w:pPr>
        <w:ind w:right="567"/>
        <w:rPr>
          <w:rFonts w:ascii="Times New Roman" w:hAnsi="Times New Roman" w:cs="Times New Roman"/>
          <w:bCs/>
          <w:sz w:val="22"/>
        </w:rPr>
      </w:pPr>
    </w:p>
    <w:p w14:paraId="5525DE6C" w14:textId="28D2ACD4" w:rsidR="00D079DC" w:rsidRDefault="00D079DC" w:rsidP="004443E4">
      <w:pPr>
        <w:ind w:right="567"/>
        <w:rPr>
          <w:rFonts w:ascii="Times New Roman" w:hAnsi="Times New Roman" w:cs="Times New Roman"/>
          <w:bCs/>
          <w:sz w:val="22"/>
        </w:rPr>
      </w:pPr>
    </w:p>
    <w:p w14:paraId="006DA113" w14:textId="77777777" w:rsidR="00D079DC" w:rsidRDefault="00D079DC" w:rsidP="00D079DC">
      <w:pPr>
        <w:spacing w:line="480" w:lineRule="auto"/>
        <w:ind w:right="1134"/>
        <w:jc w:val="both"/>
        <w:rPr>
          <w:rFonts w:ascii="Arial" w:hAnsi="Arial" w:cs="Arial"/>
          <w:i/>
          <w:color w:val="000000" w:themeColor="text1"/>
        </w:rPr>
      </w:pPr>
      <w:r w:rsidRPr="00986176">
        <w:rPr>
          <w:rFonts w:ascii="Arial" w:hAnsi="Arial" w:cs="Arial"/>
          <w:i/>
          <w:color w:val="000000" w:themeColor="text1"/>
        </w:rPr>
        <w:lastRenderedPageBreak/>
        <w:t xml:space="preserve">Supplementary Table </w:t>
      </w:r>
      <w:r>
        <w:rPr>
          <w:rFonts w:ascii="Arial" w:hAnsi="Arial" w:cs="Arial"/>
          <w:i/>
          <w:color w:val="000000" w:themeColor="text1"/>
        </w:rPr>
        <w:t>S</w:t>
      </w:r>
      <w:r w:rsidRPr="00986176">
        <w:rPr>
          <w:rFonts w:ascii="Arial" w:hAnsi="Arial" w:cs="Arial"/>
          <w:i/>
          <w:color w:val="000000" w:themeColor="text1"/>
        </w:rPr>
        <w:t>2.</w:t>
      </w:r>
      <w:r w:rsidRPr="00951044">
        <w:rPr>
          <w:rFonts w:ascii="Arial" w:hAnsi="Arial" w:cs="Arial"/>
          <w:color w:val="000000" w:themeColor="text1"/>
        </w:rPr>
        <w:t xml:space="preserve">  </w:t>
      </w:r>
      <w:r w:rsidRPr="00951044">
        <w:rPr>
          <w:rFonts w:ascii="Arial" w:hAnsi="Arial" w:cs="Arial"/>
          <w:i/>
          <w:color w:val="000000" w:themeColor="text1"/>
        </w:rPr>
        <w:t xml:space="preserve">Differential abundance analysis of </w:t>
      </w:r>
      <w:r>
        <w:rPr>
          <w:rFonts w:ascii="Arial" w:hAnsi="Arial" w:cs="Arial"/>
          <w:i/>
          <w:color w:val="000000" w:themeColor="text1"/>
        </w:rPr>
        <w:t xml:space="preserve">all measured </w:t>
      </w:r>
      <w:r w:rsidRPr="00951044">
        <w:rPr>
          <w:rFonts w:ascii="Arial" w:hAnsi="Arial" w:cs="Arial"/>
          <w:i/>
          <w:color w:val="000000" w:themeColor="text1"/>
        </w:rPr>
        <w:t xml:space="preserve">microbial populations from pigs divergent in </w:t>
      </w:r>
      <w:r>
        <w:rPr>
          <w:rFonts w:ascii="Arial" w:hAnsi="Arial" w:cs="Arial"/>
          <w:i/>
          <w:color w:val="000000" w:themeColor="text1"/>
        </w:rPr>
        <w:t>residual feed intake (RFI)</w:t>
      </w:r>
      <w:r w:rsidRPr="00951044">
        <w:rPr>
          <w:rFonts w:ascii="Arial" w:hAnsi="Arial" w:cs="Arial"/>
          <w:i/>
          <w:color w:val="000000" w:themeColor="text1"/>
        </w:rPr>
        <w:t xml:space="preserve"> and the effect of selection from two different farms of birth </w:t>
      </w:r>
    </w:p>
    <w:p w14:paraId="08C918E4" w14:textId="77777777" w:rsidR="00D079DC" w:rsidRPr="00B06C8A" w:rsidRDefault="00D079DC" w:rsidP="00D079DC">
      <w:pPr>
        <w:pStyle w:val="ANMauthorname"/>
        <w:spacing w:line="240" w:lineRule="auto"/>
        <w:rPr>
          <w:b/>
          <w:lang w:bidi="en-US"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725"/>
        <w:gridCol w:w="817"/>
        <w:gridCol w:w="850"/>
        <w:gridCol w:w="737"/>
        <w:gridCol w:w="850"/>
        <w:gridCol w:w="817"/>
        <w:gridCol w:w="737"/>
        <w:gridCol w:w="865"/>
        <w:gridCol w:w="1291"/>
      </w:tblGrid>
      <w:tr w:rsidR="00D079DC" w:rsidRPr="00D1280B" w14:paraId="3276FAB0" w14:textId="77777777" w:rsidTr="0053651C">
        <w:trPr>
          <w:trHeight w:val="300"/>
        </w:trPr>
        <w:tc>
          <w:tcPr>
            <w:tcW w:w="2538" w:type="dxa"/>
            <w:tcBorders>
              <w:top w:val="doub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CCA525" w14:textId="77777777" w:rsidR="00D079DC" w:rsidRPr="00D1280B" w:rsidRDefault="00D079DC" w:rsidP="0053651C">
            <w:pPr>
              <w:rPr>
                <w:rFonts w:ascii="Arial" w:eastAsia="Times New Roman" w:hAnsi="Arial" w:cs="Arial"/>
                <w:vertAlign w:val="superscript"/>
                <w:lang w:eastAsia="en-IE"/>
              </w:rPr>
            </w:pPr>
          </w:p>
        </w:tc>
        <w:tc>
          <w:tcPr>
            <w:tcW w:w="1617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E831E7" w14:textId="77777777" w:rsidR="00D079DC" w:rsidRPr="00D1280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>Farm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CF489F" w14:textId="77777777" w:rsidR="00D079DC" w:rsidRPr="00D1280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</w:p>
        </w:tc>
        <w:tc>
          <w:tcPr>
            <w:tcW w:w="1617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21A187" w14:textId="77777777" w:rsidR="00D079DC" w:rsidRPr="00D1280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>RFI</w:t>
            </w:r>
          </w:p>
        </w:tc>
        <w:tc>
          <w:tcPr>
            <w:tcW w:w="700" w:type="dxa"/>
            <w:tcBorders>
              <w:top w:val="doub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3E807F" w14:textId="77777777" w:rsidR="00D079DC" w:rsidRPr="00D1280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</w:p>
        </w:tc>
        <w:tc>
          <w:tcPr>
            <w:tcW w:w="2141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0D47AC7" w14:textId="77777777" w:rsidR="00D079DC" w:rsidRPr="00D1280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>Adj</w:t>
            </w:r>
            <w:r>
              <w:rPr>
                <w:rFonts w:ascii="Arial" w:eastAsia="Times New Roman" w:hAnsi="Arial" w:cs="Arial"/>
                <w:color w:val="000000"/>
                <w:lang w:eastAsia="en-IE"/>
              </w:rPr>
              <w:t>usted</w:t>
            </w: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 xml:space="preserve"> </w:t>
            </w:r>
            <w:r w:rsidRPr="00D1280B">
              <w:rPr>
                <w:rFonts w:ascii="Arial" w:eastAsia="Times New Roman" w:hAnsi="Arial" w:cs="Arial"/>
                <w:i/>
                <w:color w:val="000000"/>
                <w:lang w:eastAsia="en-IE"/>
              </w:rPr>
              <w:t>P</w:t>
            </w:r>
            <w:r>
              <w:rPr>
                <w:rFonts w:ascii="Arial" w:eastAsia="Times New Roman" w:hAnsi="Arial" w:cs="Arial"/>
                <w:i/>
                <w:color w:val="000000"/>
                <w:lang w:eastAsia="en-IE"/>
              </w:rPr>
              <w:t>-</w:t>
            </w: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>value</w:t>
            </w:r>
          </w:p>
        </w:tc>
      </w:tr>
      <w:tr w:rsidR="00D079DC" w:rsidRPr="00D1280B" w14:paraId="29A1CE80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7BF5FA" w14:textId="77777777" w:rsidR="00D079DC" w:rsidRPr="00D1280B" w:rsidRDefault="00D079DC" w:rsidP="0053651C">
            <w:pPr>
              <w:rPr>
                <w:rFonts w:ascii="Arial" w:eastAsia="Times New Roman" w:hAnsi="Arial" w:cs="Arial"/>
                <w:lang w:eastAsia="en-IE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82899" w14:textId="77777777" w:rsidR="00D079DC" w:rsidRPr="00D1280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>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A58F0" w14:textId="77777777" w:rsidR="00D079DC" w:rsidRPr="00D1280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>B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2C37C" w14:textId="77777777" w:rsidR="00D079DC" w:rsidRPr="00D1280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>SEM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E22CC9" w14:textId="77777777" w:rsidR="00D079DC" w:rsidRPr="00D1280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>High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DCF276" w14:textId="77777777" w:rsidR="00D079DC" w:rsidRPr="00D1280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>Low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4E71BC" w14:textId="77777777" w:rsidR="00D079DC" w:rsidRPr="00D1280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>SEM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6DFD1C" w14:textId="77777777" w:rsidR="00D079DC" w:rsidRPr="00D1280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vertAlign w:val="superscript"/>
                <w:lang w:eastAsia="en-IE"/>
              </w:rPr>
            </w:pP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>Farm</w:t>
            </w:r>
            <w:r>
              <w:rPr>
                <w:rFonts w:ascii="Arial" w:eastAsia="Times New Roman" w:hAnsi="Arial" w:cs="Arial"/>
                <w:color w:val="000000"/>
                <w:vertAlign w:val="superscript"/>
                <w:lang w:eastAsia="en-IE"/>
              </w:rPr>
              <w:t>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3DD69" w14:textId="77777777" w:rsidR="00D079DC" w:rsidRPr="00D1280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vertAlign w:val="superscript"/>
                <w:lang w:eastAsia="en-IE"/>
              </w:rPr>
            </w:pPr>
            <w:r w:rsidRPr="00D1280B">
              <w:rPr>
                <w:rFonts w:ascii="Arial" w:eastAsia="Times New Roman" w:hAnsi="Arial" w:cs="Arial"/>
                <w:color w:val="000000"/>
                <w:lang w:eastAsia="en-IE"/>
              </w:rPr>
              <w:t>RFI</w:t>
            </w:r>
            <w:r>
              <w:rPr>
                <w:rFonts w:ascii="Arial" w:eastAsia="Times New Roman" w:hAnsi="Arial" w:cs="Arial"/>
                <w:color w:val="000000"/>
                <w:vertAlign w:val="superscript"/>
                <w:lang w:eastAsia="en-IE"/>
              </w:rPr>
              <w:t>2,3</w:t>
            </w:r>
          </w:p>
        </w:tc>
      </w:tr>
      <w:tr w:rsidR="00D079DC" w:rsidRPr="00D1280B" w14:paraId="703076D8" w14:textId="77777777" w:rsidTr="0053651C">
        <w:trPr>
          <w:trHeight w:val="300"/>
        </w:trPr>
        <w:tc>
          <w:tcPr>
            <w:tcW w:w="25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BD7AC" w14:textId="77777777" w:rsidR="00D079DC" w:rsidRPr="00D1280B" w:rsidRDefault="00D079DC" w:rsidP="0053651C">
            <w:pPr>
              <w:rPr>
                <w:rFonts w:ascii="Arial" w:eastAsia="Times New Roman" w:hAnsi="Arial" w:cs="Arial"/>
                <w:b/>
                <w:color w:val="000000"/>
                <w:lang w:eastAsia="en-IE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Phylum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DACCA" w14:textId="77777777" w:rsidR="00D079DC" w:rsidRPr="00D1280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A89E9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9A942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EF4E3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56CE0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EA100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32563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E1D22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D079DC" w:rsidRPr="00D1280B" w14:paraId="78516D7B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C1FFA" w14:textId="77777777" w:rsidR="00D079DC" w:rsidRPr="00920141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Actinobacteri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375B1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6BFCB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8CD4D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8D4DF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B36F2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7A3C6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2D62C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1766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6</w:t>
            </w:r>
          </w:p>
        </w:tc>
      </w:tr>
      <w:tr w:rsidR="00D079DC" w:rsidRPr="00D1280B" w14:paraId="12F80E38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2082F" w14:textId="77777777" w:rsidR="00D079DC" w:rsidRPr="00920141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Bacteroidete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0E0B3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40.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8DC8B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65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165BD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8C1B3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4.4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BD927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5.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680F1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D53DF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7864D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21</w:t>
            </w:r>
          </w:p>
        </w:tc>
      </w:tr>
      <w:tr w:rsidR="00D079DC" w:rsidRPr="00D1280B" w14:paraId="0DE92182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63071" w14:textId="77777777" w:rsidR="00D079DC" w:rsidRPr="00920141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Cyanobacteria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D3E7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10AEE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D27CC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CA70E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1BE26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8673D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D41D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2B15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D1280B" w14:paraId="6D60850D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72ABA" w14:textId="77777777" w:rsidR="00D079DC" w:rsidRPr="00920141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Deferribactere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F0BBE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260A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1A37C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978DA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E34DC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ECAE5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A670B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FDF26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7</w:t>
            </w:r>
          </w:p>
        </w:tc>
      </w:tr>
      <w:tr w:rsidR="00D079DC" w:rsidRPr="00D1280B" w14:paraId="52799DE6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322B" w14:textId="77777777" w:rsidR="00D079DC" w:rsidRPr="00920141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Elusimicrobi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A6B93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D929D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E4AF4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E7325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419B2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AB7E7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DE4AB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A6676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15</w:t>
            </w:r>
          </w:p>
        </w:tc>
      </w:tr>
      <w:tr w:rsidR="00D079DC" w:rsidRPr="00D1280B" w14:paraId="2C494AAA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B6303" w14:textId="77777777" w:rsidR="00D079DC" w:rsidRPr="00920141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Fibrobactere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2377E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7A899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BEEE5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87D98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6DEC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C3DE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E70D9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C10B1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54</w:t>
            </w:r>
          </w:p>
        </w:tc>
      </w:tr>
      <w:tr w:rsidR="00D079DC" w:rsidRPr="00D1280B" w14:paraId="05BB49C8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238F9" w14:textId="77777777" w:rsidR="00D079DC" w:rsidRPr="00920141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Firmicute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05A6F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6.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A3415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5.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CE8B6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87B37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9.0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BB27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7.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95B23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A2F7F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CF68E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85</w:t>
            </w:r>
          </w:p>
        </w:tc>
      </w:tr>
      <w:tr w:rsidR="00D079DC" w:rsidRPr="00D1280B" w14:paraId="6BA9C211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26DD" w14:textId="77777777" w:rsidR="00D079DC" w:rsidRPr="00920141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Lentisphaer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1E8BF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8F9F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4B55C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E41CC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EEB8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D76C6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26BA2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820A9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27</w:t>
            </w:r>
          </w:p>
        </w:tc>
      </w:tr>
      <w:tr w:rsidR="00D079DC" w:rsidRPr="00D1280B" w14:paraId="3A328454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6FBBC" w14:textId="77777777" w:rsidR="00D079DC" w:rsidRPr="00D1280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Proteobacteri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45B5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14F6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.5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1109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664B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4.0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1D37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A24B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E777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8D51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85</w:t>
            </w:r>
          </w:p>
        </w:tc>
      </w:tr>
      <w:tr w:rsidR="00D079DC" w:rsidRPr="00D1280B" w14:paraId="2C3F27E2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B693A" w14:textId="77777777" w:rsidR="00D079DC" w:rsidRPr="00D1280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Spirochaete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0A05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36A3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5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EA68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888F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7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BAE2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8F2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265DF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B0297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7</w:t>
            </w:r>
          </w:p>
        </w:tc>
      </w:tr>
      <w:tr w:rsidR="00D079DC" w:rsidRPr="00D1280B" w14:paraId="59F869CB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9D874" w14:textId="77777777" w:rsidR="00D079DC" w:rsidRPr="00D1280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Tenericute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19B5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0C06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215E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FC4C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D733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9EC2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598F1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92A4B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85</w:t>
            </w:r>
          </w:p>
        </w:tc>
      </w:tr>
      <w:tr w:rsidR="00D079DC" w:rsidRPr="00D1280B" w14:paraId="55A6C51E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F75D3" w14:textId="77777777" w:rsidR="00D079DC" w:rsidRPr="00D1280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Verrucomicrobi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7FAC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C063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87EF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ADEA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CBD9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1BBD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02894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B12C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21</w:t>
            </w:r>
          </w:p>
        </w:tc>
      </w:tr>
      <w:tr w:rsidR="00D079DC" w:rsidRPr="00D1280B" w14:paraId="0F5AB9D2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4EB75" w14:textId="77777777" w:rsidR="00D079DC" w:rsidRPr="00D1280B" w:rsidRDefault="00D079DC" w:rsidP="0053651C">
            <w:pPr>
              <w:rPr>
                <w:rFonts w:ascii="Arial" w:eastAsia="Times New Roman" w:hAnsi="Arial" w:cs="Arial"/>
                <w:b/>
                <w:color w:val="000000"/>
                <w:lang w:eastAsia="en-IE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Family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9E65B" w14:textId="77777777" w:rsidR="00D079DC" w:rsidRPr="00D1280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71ED5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688D3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BF061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17808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686A0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7790D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BA1CC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D079DC" w:rsidRPr="00920141" w14:paraId="3F94B49A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7754C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Alcaligen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BAD7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990C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16F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FADF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1D69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139A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D0E8F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476F7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1DB87A3A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4DBD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Anaeroplasmat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024A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D29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AF19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284D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02B2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3CC8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A700B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952C1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09B7386A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5BAD1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Bacill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CC32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7D09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907E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09F1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8A3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7AE7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D959A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10485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37098F96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BE2AB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Bacteroid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3A1B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0FE3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5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672E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2F4C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5C04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F186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8C7E5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77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95BF4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6</w:t>
            </w:r>
          </w:p>
        </w:tc>
      </w:tr>
      <w:tr w:rsidR="00D079DC" w:rsidRPr="00920141" w14:paraId="4AA5C472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62F35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BS1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DC33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1ED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926F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D94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44E7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1E9C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E9B3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77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F1999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9</w:t>
            </w:r>
          </w:p>
        </w:tc>
      </w:tr>
      <w:tr w:rsidR="00D079DC" w:rsidRPr="00920141" w14:paraId="7F71EADB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E2D4B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Campylobacter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C74F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FA54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9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3AF0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EF93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3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B59A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ADE4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EA47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7115C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2C5AA24C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BDE1A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Christensenell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45FB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9BCC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B5C4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00F0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D1CF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DFE8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9B0F1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49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60716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76</w:t>
            </w:r>
          </w:p>
        </w:tc>
      </w:tr>
      <w:tr w:rsidR="00D079DC" w:rsidRPr="00920141" w14:paraId="338ADE36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10624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Clostridi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5665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3506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8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12A0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5625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8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ABF1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5EE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16D7A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19A58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341E2F68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B98F4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Coriobacteri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7B29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B1EB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59CA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8AF6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CF2D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948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6D446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A4D8F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86</w:t>
            </w:r>
          </w:p>
        </w:tc>
      </w:tr>
      <w:tr w:rsidR="00D079DC" w:rsidRPr="00920141" w14:paraId="4BF2F243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D7510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Deferribacter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096D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7A08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54C0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1A5B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F582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51DD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5B25F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89903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6</w:t>
            </w:r>
          </w:p>
        </w:tc>
      </w:tr>
      <w:tr w:rsidR="00D079DC" w:rsidRPr="00920141" w14:paraId="5C9C7744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4DD04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Desulfovibrion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FB2C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A4B5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93AA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BB75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45D1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3295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507F5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EFB53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58FC5FB8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85CEB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Elusimicrobi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18ED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0D40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3AE5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3511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A95E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5A1C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B0CA1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05A14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07</w:t>
            </w:r>
          </w:p>
        </w:tc>
      </w:tr>
      <w:tr w:rsidR="00D079DC" w:rsidRPr="00920141" w14:paraId="3E6F153F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1075C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Enterobacteri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4356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0A5B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2A21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13E2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AF47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0D12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44B8B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2B178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13815EF6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F039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Erysipelotrich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2887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AC55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1F27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FF19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E07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A86E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54893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18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DD2EB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105D584C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B1D2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Fibrobacter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6B6C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FDDC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C903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61F5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C583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218F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59347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77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FDDD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08F61CE6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10604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Helicobacter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0C04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E966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BCE7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DAE0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7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974B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E8EB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57884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69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D33BA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010C93FF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F4B1D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Lachnospir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1942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9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D058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7.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A5E8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8D08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3.79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5D94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1.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DAF7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1624A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4869A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1EFA284F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4D24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Lactobacill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A3E1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8.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BC4E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4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DAAA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7E51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0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C6DD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.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E735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C0E8D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6FC4E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503</w:t>
            </w:r>
          </w:p>
        </w:tc>
      </w:tr>
      <w:tr w:rsidR="00D079DC" w:rsidRPr="00920141" w14:paraId="7775CA8E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92ECB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Moraxell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5289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40D7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46C0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07F4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F14D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E69D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F6E17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69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F5467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266D5B7D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8B34D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Mycoplasmat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38BC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6466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7D9F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114C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6C41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CE61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2F9DC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8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84509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5AB58B24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B8F7E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p-2534-18B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CC0B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B2F6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A8A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21DC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E7F0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C919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A9B2A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49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F420B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0968A012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7DA8B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Pasteurell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7C0A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62B9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4422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A83A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8401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0216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D4A8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4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FD62F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170FD884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18199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lastRenderedPageBreak/>
              <w:t>Peptococc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580C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9527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D7DB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CB13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68B3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8158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E8D6B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4369C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920141" w14:paraId="1CB1204F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1EB43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Peptostreptococc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B42B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BCE2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0C6A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19A4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9D3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31CE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84A98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2750C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D1280B" w14:paraId="6E55CB56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12D19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Porphyromonad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BECF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F04F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5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D6E6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0A7D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7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3E0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EFCA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FDE18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7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844D7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D1280B" w14:paraId="22C07B9B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69D59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Prevotell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F49F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1.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501C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5.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173C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450C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46.1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B728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44.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6750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2CF1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7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CD126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D1280B" w14:paraId="3CE15801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2AE8B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R4-45B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EDE0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913C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93B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84FF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17BB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32CF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0B647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A4A0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D1280B" w14:paraId="78BB1593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9FBF3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RF1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36E1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3803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B5EC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EED9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1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DFE7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80D0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95BD4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49F2B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D1280B" w14:paraId="7E144643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7AA41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RFP1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B513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7570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2ECF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A249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98EE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B8DD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DD9E9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D80D6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D1280B" w14:paraId="1049760D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88534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Ruminococc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B13D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4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564B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8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4B39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B7BA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0.7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3ABF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0.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98EC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66265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9A631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D1280B" w14:paraId="73FDC6FF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298CD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S24-7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CE6A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8BFE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2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7B03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085B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5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5FBB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A31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DC76E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86B01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86</w:t>
            </w:r>
          </w:p>
        </w:tc>
      </w:tr>
      <w:tr w:rsidR="00D079DC" w:rsidRPr="00D1280B" w14:paraId="4015CBFB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82955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Spirochaet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6961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8E5F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C21D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BAD9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9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E79C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39D6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AD396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95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3E06F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22</w:t>
            </w:r>
          </w:p>
        </w:tc>
      </w:tr>
      <w:tr w:rsidR="00D079DC" w:rsidRPr="00D1280B" w14:paraId="147FACF1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F24DE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Streptococc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6137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5AC9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4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C3B4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B2C1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7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786F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24B8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8A661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3A864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07</w:t>
            </w:r>
          </w:p>
        </w:tc>
      </w:tr>
      <w:tr w:rsidR="00D079DC" w:rsidRPr="00D1280B" w14:paraId="36492661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5E44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Succinivibrion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EF97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5553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34EF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A0D3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AA20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670E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56A7D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315D4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D1280B" w14:paraId="0F212693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23234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Turicibacter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CBBF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50DF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4840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0A9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001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5558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E81E5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25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9F8F8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D1280B" w14:paraId="60C74E06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19F36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Veillonellace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58AD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D65F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6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D0C6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2498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1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A8B2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9B80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5C25A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49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DE06C" w14:textId="77777777" w:rsidR="00D079DC" w:rsidRPr="00920141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szCs w:val="2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83</w:t>
            </w:r>
          </w:p>
        </w:tc>
      </w:tr>
      <w:tr w:rsidR="00D079DC" w:rsidRPr="00D1280B" w14:paraId="0EAAC0EF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1E42" w14:textId="77777777" w:rsidR="00D079DC" w:rsidRPr="00D1280B" w:rsidRDefault="00D079DC" w:rsidP="0053651C">
            <w:pPr>
              <w:rPr>
                <w:rFonts w:ascii="Arial" w:eastAsia="Times New Roman" w:hAnsi="Arial" w:cs="Arial"/>
                <w:b/>
                <w:color w:val="000000"/>
                <w:lang w:eastAsia="en-IE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 xml:space="preserve">Genus 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AC143" w14:textId="77777777" w:rsidR="00D079DC" w:rsidRPr="00D1280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507C5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80800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7D65F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7C36B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0AF99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D3E3F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9E388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D079DC" w:rsidRPr="00D1280B" w14:paraId="49905908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85336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[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Prevotella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D15E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7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E569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6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C117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676F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7.27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FBEA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6.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2A28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0F66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5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A529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33D42F04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45562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Actinobacillu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C636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0EE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DAAD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124C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B976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CAA2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882B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A90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7D7AE95A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C7761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Anaerobiospirillum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CB6A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80C9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7FA9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51E6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BAA4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F8E3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F2DC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BA02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64AB1A76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719F4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Anaeroplasm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B940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9FFF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EA96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6F25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B1C5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A11D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A2FD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AAF7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3</w:t>
            </w:r>
          </w:p>
        </w:tc>
      </w:tr>
      <w:tr w:rsidR="00D079DC" w:rsidRPr="00D1280B" w14:paraId="172393F6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308B9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Anaerostipe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24B3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D5F8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71F0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217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3DA1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1F0C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FE9D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C047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91</w:t>
            </w:r>
          </w:p>
        </w:tc>
      </w:tr>
      <w:tr w:rsidR="00D079DC" w:rsidRPr="00D1280B" w14:paraId="557F31CC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FF239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Anaerovibrio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C54D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5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F97A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A53C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C351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3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E41C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E112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52FA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54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1163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08F04940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640D2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Bacteroide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1666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1193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015A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AE7D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9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C932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5D83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3C34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4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6DE0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4</w:t>
            </w:r>
          </w:p>
        </w:tc>
      </w:tr>
      <w:tr w:rsidR="00D079DC" w:rsidRPr="00D1280B" w14:paraId="1E4AEE24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6D127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Blauti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281C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9D3D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08E1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B79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9D39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6741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46F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3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070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49</w:t>
            </w:r>
          </w:p>
        </w:tc>
      </w:tr>
      <w:tr w:rsidR="00D079DC" w:rsidRPr="00D1280B" w14:paraId="4E928CA0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E96F2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Butyrivibrio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1A0C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1A42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20B1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00BF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9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77C1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F454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1C25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7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9154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1248064D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9C0AC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Campylobacter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16B9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5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84E6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4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580A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4F3A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6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388C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449D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0778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603A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4DD171BD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67483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CF23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BCC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7DE0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F54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9822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39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1D25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FA08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E797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88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5BD7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9</w:t>
            </w:r>
          </w:p>
        </w:tc>
      </w:tr>
      <w:tr w:rsidR="00D079DC" w:rsidRPr="00D1280B" w14:paraId="35503FA2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549C1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Clostridium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B791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1F4B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636F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7B92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7377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83E8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2A60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7C86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7</w:t>
            </w:r>
          </w:p>
        </w:tc>
      </w:tr>
      <w:tr w:rsidR="00D079DC" w:rsidRPr="00D1280B" w14:paraId="38B8E189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5FB5F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Collinsell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95D5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E35F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9CF8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C273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A594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E37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8FF5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8351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8</w:t>
            </w:r>
          </w:p>
        </w:tc>
      </w:tr>
      <w:tr w:rsidR="00D079DC" w:rsidRPr="00D1280B" w14:paraId="04EF2147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11120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Coprococcu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AAF9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4.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04D0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8502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7A1A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6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0D04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2A9A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43E0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D10E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12</w:t>
            </w:r>
          </w:p>
        </w:tc>
      </w:tr>
      <w:tr w:rsidR="00D079DC" w:rsidRPr="00D1280B" w14:paraId="5F534097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C57B7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Desulfovibrio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DE6C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BAF0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6325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670D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7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5147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F2A5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92BC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0F35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5A8A615C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1DCB8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Dialister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D2CA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5CF4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E299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D77C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7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9719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7E60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0868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1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545F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32</w:t>
            </w:r>
          </w:p>
        </w:tc>
      </w:tr>
      <w:tr w:rsidR="00D079DC" w:rsidRPr="00D1280B" w14:paraId="0777C8F7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5E296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Dore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2580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6EB1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5AB3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56ED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9E14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4636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E44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2147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6A86ADC4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53E5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Faecalibacterium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0397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8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8F90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5310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6534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1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48E3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00D1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3585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1D14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34</w:t>
            </w:r>
          </w:p>
        </w:tc>
      </w:tr>
      <w:tr w:rsidR="00D079DC" w:rsidRPr="00D1280B" w14:paraId="3F4A95B1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526A6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Fibrobacter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87E1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A967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A559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1D13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47C5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28FA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F1F5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16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3171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26ACFEF8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D7F31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Helicobacter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5571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BC4F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0BC0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A597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827C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A60B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E515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4055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543ACEE6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E4450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Lachnospir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F913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206B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8E63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47AE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1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B251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9C56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7048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66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51EC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7CEC3EC4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02B4A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Lactobacillus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998A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1.5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8EA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9F2D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AE2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4.1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2D10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7.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B63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E68B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3D84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98</w:t>
            </w:r>
          </w:p>
        </w:tc>
      </w:tr>
      <w:tr w:rsidR="00D079DC" w:rsidRPr="00D1280B" w14:paraId="127EF5F1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0E52F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Megasphaer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4F8D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B35D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E060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EA9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8CD6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E18D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B606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CF0C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32</w:t>
            </w:r>
          </w:p>
        </w:tc>
      </w:tr>
      <w:tr w:rsidR="00D079DC" w:rsidRPr="00D1280B" w14:paraId="3C2F1851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DCFA1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Mitsuokell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32C5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962D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2C74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2AB9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E437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F804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8FF6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99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BFE7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40715418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4AE85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Mogibacterium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0F0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D91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9B3A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EF00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A2F6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86DF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03CE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D5A6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32</w:t>
            </w:r>
          </w:p>
        </w:tc>
      </w:tr>
      <w:tr w:rsidR="00D079DC" w:rsidRPr="00D1280B" w14:paraId="39965235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3E52C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Mucispirillum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BBBA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9BF8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5155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0F4D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D991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7286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4D1F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83B4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44</w:t>
            </w:r>
          </w:p>
        </w:tc>
      </w:tr>
      <w:tr w:rsidR="00D079DC" w:rsidRPr="00D1280B" w14:paraId="04C11371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C7F10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Mycoplasma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3716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2B8D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AC97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F58F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4857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13DF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2D96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8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A8EB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0C947E0E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38254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Oscillospir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BDE2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57D8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0F8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8F74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2F46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5DD5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943F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9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17A7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32</w:t>
            </w:r>
          </w:p>
        </w:tc>
      </w:tr>
      <w:tr w:rsidR="00D079DC" w:rsidRPr="00D1280B" w14:paraId="0AB3B2E0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48992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p-75-a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E7F8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4D0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F001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2F1F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A078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0542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97B9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49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8244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5</w:t>
            </w:r>
          </w:p>
        </w:tc>
      </w:tr>
      <w:tr w:rsidR="00D079DC" w:rsidRPr="00D1280B" w14:paraId="7586BE0C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1E629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Paludibacter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781D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E0CB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ADE5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06DD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3DBA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F699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3B03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BCAF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12</w:t>
            </w:r>
          </w:p>
        </w:tc>
      </w:tr>
      <w:tr w:rsidR="00D079DC" w:rsidRPr="00D1280B" w14:paraId="09333529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5BB7C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Parabacteroides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657E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6A97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0C3D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658E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5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CDC5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F158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9E75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3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9B6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91</w:t>
            </w:r>
          </w:p>
        </w:tc>
      </w:tr>
      <w:tr w:rsidR="00D079DC" w:rsidRPr="00D1280B" w14:paraId="6768BEF8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B1ED8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lastRenderedPageBreak/>
              <w:t>Phascolarctobacterium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AF9B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BCD7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6D14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6A83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F4A2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B7DD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8C27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68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8D24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98</w:t>
            </w:r>
          </w:p>
        </w:tc>
      </w:tr>
      <w:tr w:rsidR="00D079DC" w:rsidRPr="00D1280B" w14:paraId="06441BD6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3189F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Prevotell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44E2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42.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6DF1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67.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98D0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3782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7.2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4E4E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5.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F4ED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1240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F7BF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6F1BB98A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C9770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Psychrobacter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A947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E0E3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4395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94F0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A43E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C6FE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EC3F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04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0D80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47CE3D52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9C3CB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rc4-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028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2252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8CAB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4F3F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03AC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AA08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C5D0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9285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33</w:t>
            </w:r>
          </w:p>
        </w:tc>
      </w:tr>
      <w:tr w:rsidR="00D079DC" w:rsidRPr="00D1280B" w14:paraId="6DA8D6AF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33BD8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Roseburi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BAB2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.4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0ECC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8555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E327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4.1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3970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5315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3D6E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89AD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559</w:t>
            </w:r>
          </w:p>
        </w:tc>
      </w:tr>
      <w:tr w:rsidR="00D079DC" w:rsidRPr="00D1280B" w14:paraId="401CC425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0FAB4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Ruminococcu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E7A1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DE49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A1A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2552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7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94A7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B029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F0D4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D665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32</w:t>
            </w:r>
          </w:p>
        </w:tc>
      </w:tr>
      <w:tr w:rsidR="00D079DC" w:rsidRPr="00D1280B" w14:paraId="07550568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D8880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Selenomona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A4DC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766E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34CA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0D7C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27B6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417C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0D11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28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2F24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91</w:t>
            </w:r>
          </w:p>
        </w:tc>
      </w:tr>
      <w:tr w:rsidR="00D079DC" w:rsidRPr="00D1280B" w14:paraId="0CE59A9A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D0D11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Shuttleworthi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B3E6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617F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12B3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33BA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3BCA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8FD6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3A3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8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4BB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47FA8D37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8C7BB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Slacki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33D3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FDFC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9117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ED35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ED91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C414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1BB9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5F4B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49</w:t>
            </w:r>
          </w:p>
        </w:tc>
      </w:tr>
      <w:tr w:rsidR="00D079DC" w:rsidRPr="00D1280B" w14:paraId="556011C3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84FCE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SMB53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A74B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D6DE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CDD7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9668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E9D9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04FD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3EED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9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E214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029302D2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645AC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Streptococcus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BBD8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.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319B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8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F7A3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09B4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8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1999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EACB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5E24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9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6449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293D0FA0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FE637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Succinivibrio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FA11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3A1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2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631F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6C85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5B2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27F9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5CC4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B76E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47F17FDC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D3E33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Sutterell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7F28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3A9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4EEB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6312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59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779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ED45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6108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5314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09B959D8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304CC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Treponem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BD2D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4359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6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866C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C9FD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4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DAF8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4.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3005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0FBF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3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E5F4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98</w:t>
            </w:r>
          </w:p>
        </w:tc>
      </w:tr>
      <w:tr w:rsidR="00D079DC" w:rsidRPr="00D1280B" w14:paraId="2BCE1DDB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87868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Turicibacter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FE57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26B6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5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F4D9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FBD3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BE03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699F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C904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8234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41</w:t>
            </w:r>
          </w:p>
        </w:tc>
      </w:tr>
      <w:tr w:rsidR="00D079DC" w:rsidRPr="00D1280B" w14:paraId="1162F591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C23D7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YRC2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7BB4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9951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AB4C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6336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F9D1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B241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3ABC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37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1674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559</w:t>
            </w:r>
          </w:p>
        </w:tc>
      </w:tr>
      <w:tr w:rsidR="00D079DC" w:rsidRPr="00D1280B" w14:paraId="03F39B83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3840F" w14:textId="77777777" w:rsidR="00D079DC" w:rsidRPr="00D1280B" w:rsidRDefault="00D079DC" w:rsidP="0053651C">
            <w:pPr>
              <w:rPr>
                <w:rFonts w:ascii="Arial" w:eastAsia="Times New Roman" w:hAnsi="Arial" w:cs="Arial"/>
                <w:b/>
                <w:color w:val="000000"/>
                <w:lang w:eastAsia="en-IE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Species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DF8C3" w14:textId="77777777" w:rsidR="00D079DC" w:rsidRPr="00D1280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D04FD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547F0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5767D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F6B02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8FE26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ACA26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058C" w14:textId="77777777" w:rsidR="00D079DC" w:rsidRPr="00D1280B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D079DC" w:rsidRPr="00D1280B" w14:paraId="0E422454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1A74A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Bacteroides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plebeiu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B8C4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1B48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730A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2448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B719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18E6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23DB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5BBC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22</w:t>
            </w:r>
          </w:p>
        </w:tc>
      </w:tr>
      <w:tr w:rsidR="00D079DC" w:rsidRPr="00D1280B" w14:paraId="6053BF64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86C3B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 xml:space="preserve">Clostridium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neonatal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CE0B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6A5B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0D89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3282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8123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FD51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DEE8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79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91F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22</w:t>
            </w:r>
          </w:p>
        </w:tc>
      </w:tr>
      <w:tr w:rsidR="00D079DC" w:rsidRPr="00D1280B" w14:paraId="4B28AB6B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2598A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Collinsella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aerofacien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1C06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FDF6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A490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0B73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15D7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BB00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D5B9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0195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7</w:t>
            </w:r>
          </w:p>
        </w:tc>
      </w:tr>
      <w:tr w:rsidR="00D079DC" w:rsidRPr="00D1280B" w14:paraId="4DD46D06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5041B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Coprococcus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eutactu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B70A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D7F6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E3A6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2ADE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52FE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BC6B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2AA2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66DF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69</w:t>
            </w:r>
          </w:p>
        </w:tc>
      </w:tr>
      <w:tr w:rsidR="00D079DC" w:rsidRPr="00D1280B" w14:paraId="7E9554F3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75B0A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Dorea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formicigeneran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C82F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4DD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9562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BB5B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8191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80DE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A42B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95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F351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22</w:t>
            </w:r>
          </w:p>
        </w:tc>
      </w:tr>
      <w:tr w:rsidR="00D079DC" w:rsidRPr="00D1280B" w14:paraId="626AD79F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8F00E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Faecalibacterium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prausnitzii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E13A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9.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44A2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.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D904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428F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.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36DC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76F6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9321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338E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22</w:t>
            </w:r>
          </w:p>
        </w:tc>
      </w:tr>
      <w:tr w:rsidR="00D079DC" w:rsidRPr="00D1280B" w14:paraId="396E6181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EE992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 xml:space="preserve">Lactobacillus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agili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354B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5BFA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74FE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114A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7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22C4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A537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0359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42E3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43</w:t>
            </w:r>
          </w:p>
        </w:tc>
      </w:tr>
      <w:tr w:rsidR="00D079DC" w:rsidRPr="00D1280B" w14:paraId="48115313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F640F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Lactobacillus mucosae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E774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1D05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3017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AD90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43230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3D1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1A90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9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DD13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22</w:t>
            </w:r>
          </w:p>
        </w:tc>
      </w:tr>
      <w:tr w:rsidR="00D079DC" w:rsidRPr="00D1280B" w14:paraId="343E9B5E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CDD09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 xml:space="preserve">Lactobacillus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rumini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89A02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8FC3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1B53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2890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091C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5B29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1649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D840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22</w:t>
            </w:r>
          </w:p>
        </w:tc>
      </w:tr>
      <w:tr w:rsidR="00D079DC" w:rsidRPr="00D1280B" w14:paraId="6AD7543C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B4009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Mucispirillum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schaedleri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47FC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694F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E816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64D6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5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4B9F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020F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E49F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8BAE9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22</w:t>
            </w:r>
          </w:p>
        </w:tc>
      </w:tr>
      <w:tr w:rsidR="00D079DC" w:rsidRPr="00D1280B" w14:paraId="0263240D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77410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Prevotella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copri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C63C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58.6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D8F1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77.0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6E9C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3464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70.7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B89C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68.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1606D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F3D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43CF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669</w:t>
            </w:r>
          </w:p>
        </w:tc>
      </w:tr>
      <w:tr w:rsidR="00D079DC" w:rsidRPr="00D1280B" w14:paraId="22883C2B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ABE2C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Prevotella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stercorea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E615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8.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9691F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2.7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2C9A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E6A5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9.6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1D28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2.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5B5B1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39CA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DE93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222</w:t>
            </w:r>
          </w:p>
        </w:tc>
      </w:tr>
      <w:tr w:rsidR="00D079DC" w:rsidRPr="00D1280B" w14:paraId="68F7B45F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91429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Ruminococcus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flavefaciens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7613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4.9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9E35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43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317F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5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BEBCC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9</w:t>
            </w:r>
          </w:p>
        </w:tc>
        <w:tc>
          <w:tcPr>
            <w:tcW w:w="7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1D55E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3.7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32BF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5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ACB78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00</w:t>
            </w:r>
          </w:p>
        </w:tc>
        <w:tc>
          <w:tcPr>
            <w:tcW w:w="12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C968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022</w:t>
            </w:r>
          </w:p>
        </w:tc>
      </w:tr>
      <w:tr w:rsidR="00D079DC" w:rsidRPr="00D1280B" w14:paraId="216530CC" w14:textId="77777777" w:rsidTr="0053651C">
        <w:trPr>
          <w:trHeight w:val="300"/>
        </w:trPr>
        <w:tc>
          <w:tcPr>
            <w:tcW w:w="2538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F9FF8" w14:textId="77777777" w:rsidR="00D079DC" w:rsidRPr="00D1280B" w:rsidRDefault="00D079DC" w:rsidP="0053651C">
            <w:pPr>
              <w:rPr>
                <w:rFonts w:ascii="Arial" w:eastAsia="Times New Roman" w:hAnsi="Arial" w:cs="Arial"/>
                <w:i/>
                <w:color w:val="000000"/>
                <w:lang w:eastAsia="en-IE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 xml:space="preserve">Streptococcus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</w:rPr>
              <w:t>luteciae</w:t>
            </w:r>
            <w:proofErr w:type="spellEnd"/>
          </w:p>
        </w:tc>
        <w:tc>
          <w:tcPr>
            <w:tcW w:w="767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389F73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5.27</w:t>
            </w:r>
          </w:p>
        </w:tc>
        <w:tc>
          <w:tcPr>
            <w:tcW w:w="85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9B4A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6.83</w:t>
            </w:r>
          </w:p>
        </w:tc>
        <w:tc>
          <w:tcPr>
            <w:tcW w:w="70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44C25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68</w:t>
            </w:r>
          </w:p>
        </w:tc>
        <w:tc>
          <w:tcPr>
            <w:tcW w:w="85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A33B6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10.85</w:t>
            </w:r>
          </w:p>
        </w:tc>
        <w:tc>
          <w:tcPr>
            <w:tcW w:w="767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6E81C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9.7</w:t>
            </w:r>
          </w:p>
        </w:tc>
        <w:tc>
          <w:tcPr>
            <w:tcW w:w="70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7616D4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2.68</w:t>
            </w:r>
          </w:p>
        </w:tc>
        <w:tc>
          <w:tcPr>
            <w:tcW w:w="85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56681B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362</w:t>
            </w:r>
          </w:p>
        </w:tc>
        <w:tc>
          <w:tcPr>
            <w:tcW w:w="1291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E4AA47" w14:textId="77777777" w:rsidR="00D079DC" w:rsidRPr="00D1280B" w:rsidRDefault="00D079DC" w:rsidP="0053651C">
            <w:pPr>
              <w:jc w:val="right"/>
              <w:rPr>
                <w:rFonts w:ascii="Arial" w:eastAsia="Times New Roman" w:hAnsi="Arial" w:cs="Arial"/>
                <w:color w:val="000000"/>
                <w:lang w:eastAsia="en-IE"/>
              </w:rPr>
            </w:pPr>
            <w:r>
              <w:rPr>
                <w:rFonts w:ascii="Arial" w:hAnsi="Arial" w:cs="Arial"/>
                <w:color w:val="000000"/>
              </w:rPr>
              <w:t>0.843</w:t>
            </w:r>
          </w:p>
        </w:tc>
      </w:tr>
    </w:tbl>
    <w:p w14:paraId="420DD521" w14:textId="77777777" w:rsidR="00D079DC" w:rsidRPr="00683875" w:rsidRDefault="00D079DC" w:rsidP="00D079DC">
      <w:pPr>
        <w:jc w:val="both"/>
        <w:rPr>
          <w:rFonts w:ascii="Arial" w:hAnsi="Arial" w:cs="Arial"/>
          <w:color w:val="000000" w:themeColor="text1"/>
        </w:rPr>
      </w:pPr>
      <w:proofErr w:type="gramStart"/>
      <w:r w:rsidRPr="00683875">
        <w:rPr>
          <w:rFonts w:ascii="Arial" w:hAnsi="Arial" w:cs="Arial"/>
          <w:color w:val="000000" w:themeColor="text1"/>
          <w:vertAlign w:val="superscript"/>
        </w:rPr>
        <w:t>1</w:t>
      </w:r>
      <w:proofErr w:type="gramEnd"/>
      <w:r w:rsidRPr="00683875">
        <w:rPr>
          <w:rFonts w:ascii="Arial" w:hAnsi="Arial" w:cs="Arial"/>
          <w:color w:val="000000" w:themeColor="text1"/>
        </w:rPr>
        <w:t xml:space="preserve"> Significance refers to the comparison of farm A vs B</w:t>
      </w:r>
    </w:p>
    <w:p w14:paraId="27B636B8" w14:textId="77777777" w:rsidR="00D079DC" w:rsidRPr="00683875" w:rsidRDefault="00D079DC" w:rsidP="00D079DC">
      <w:pPr>
        <w:jc w:val="both"/>
        <w:rPr>
          <w:rFonts w:ascii="Arial" w:hAnsi="Arial" w:cs="Arial"/>
          <w:color w:val="000000" w:themeColor="text1"/>
        </w:rPr>
      </w:pPr>
      <w:proofErr w:type="gramStart"/>
      <w:r w:rsidRPr="00683875">
        <w:rPr>
          <w:rFonts w:ascii="Arial" w:hAnsi="Arial" w:cs="Arial"/>
          <w:color w:val="000000" w:themeColor="text1"/>
          <w:vertAlign w:val="superscript"/>
        </w:rPr>
        <w:t>2</w:t>
      </w:r>
      <w:proofErr w:type="gramEnd"/>
      <w:r w:rsidRPr="00683875">
        <w:rPr>
          <w:rFonts w:ascii="Arial" w:hAnsi="Arial" w:cs="Arial"/>
          <w:color w:val="000000" w:themeColor="text1"/>
        </w:rPr>
        <w:t xml:space="preserve"> Significance refers to the comparison of low vs high residual feed intake (RFI). The analysis </w:t>
      </w:r>
      <w:proofErr w:type="gramStart"/>
      <w:r w:rsidRPr="00683875">
        <w:rPr>
          <w:rFonts w:ascii="Arial" w:hAnsi="Arial" w:cs="Arial"/>
          <w:color w:val="000000" w:themeColor="text1"/>
        </w:rPr>
        <w:t>was based</w:t>
      </w:r>
      <w:proofErr w:type="gramEnd"/>
      <w:r w:rsidRPr="00683875">
        <w:rPr>
          <w:rFonts w:ascii="Arial" w:hAnsi="Arial" w:cs="Arial"/>
          <w:color w:val="000000" w:themeColor="text1"/>
        </w:rPr>
        <w:t xml:space="preserve"> on pigs selected from two farms with 8 HRFI and LRFI pigs from farm A and 12 HRFI and LRFI pigs from farm B</w:t>
      </w:r>
    </w:p>
    <w:p w14:paraId="145E019F" w14:textId="77777777" w:rsidR="00D079DC" w:rsidRPr="00683875" w:rsidRDefault="00D079DC" w:rsidP="00D079DC">
      <w:pPr>
        <w:jc w:val="both"/>
        <w:rPr>
          <w:rFonts w:ascii="Arial" w:hAnsi="Arial" w:cs="Arial"/>
          <w:color w:val="000000" w:themeColor="text1"/>
          <w:sz w:val="20"/>
        </w:rPr>
      </w:pPr>
      <w:bookmarkStart w:id="4" w:name="_Hlk38894394"/>
      <w:r w:rsidRPr="00683875">
        <w:rPr>
          <w:rFonts w:ascii="Arial" w:hAnsi="Arial" w:cs="Arial"/>
          <w:color w:val="000000" w:themeColor="text1"/>
          <w:sz w:val="20"/>
          <w:vertAlign w:val="superscript"/>
        </w:rPr>
        <w:t>3</w:t>
      </w:r>
      <w:r w:rsidRPr="00683875">
        <w:rPr>
          <w:rFonts w:ascii="Arial" w:hAnsi="Arial" w:cs="Arial"/>
          <w:color w:val="000000" w:themeColor="text1"/>
          <w:sz w:val="20"/>
        </w:rPr>
        <w:t xml:space="preserve"> </w:t>
      </w:r>
      <w:r w:rsidRPr="00683875">
        <w:rPr>
          <w:rFonts w:ascii="Arial" w:hAnsi="Arial" w:cs="Arial"/>
          <w:color w:val="000000" w:themeColor="text1"/>
          <w:lang w:val="en-US"/>
        </w:rPr>
        <w:t xml:space="preserve">No interaction </w:t>
      </w:r>
      <w:proofErr w:type="gramStart"/>
      <w:r w:rsidRPr="00683875">
        <w:rPr>
          <w:rFonts w:ascii="Arial" w:hAnsi="Arial" w:cs="Arial"/>
          <w:color w:val="000000" w:themeColor="text1"/>
          <w:lang w:val="en-US"/>
        </w:rPr>
        <w:t>was identified</w:t>
      </w:r>
      <w:proofErr w:type="gramEnd"/>
      <w:r w:rsidRPr="00683875">
        <w:rPr>
          <w:rFonts w:ascii="Arial" w:hAnsi="Arial" w:cs="Arial"/>
          <w:color w:val="000000" w:themeColor="text1"/>
          <w:lang w:val="en-US"/>
        </w:rPr>
        <w:t xml:space="preserve"> between farm of birth and RFI so these data are not presented.  </w:t>
      </w:r>
    </w:p>
    <w:bookmarkEnd w:id="4"/>
    <w:p w14:paraId="7570DCE4" w14:textId="77777777" w:rsidR="00D079DC" w:rsidRDefault="00D079DC" w:rsidP="00D079DC">
      <w:pPr>
        <w:jc w:val="both"/>
        <w:rPr>
          <w:rFonts w:ascii="Arial" w:hAnsi="Arial" w:cs="Arial"/>
          <w:color w:val="FF0000"/>
        </w:rPr>
      </w:pPr>
    </w:p>
    <w:p w14:paraId="05D71683" w14:textId="77777777" w:rsidR="00D079DC" w:rsidRPr="00EB3A1B" w:rsidRDefault="00D079DC" w:rsidP="00D079DC">
      <w:pPr>
        <w:jc w:val="both"/>
        <w:rPr>
          <w:rFonts w:ascii="Arial" w:hAnsi="Arial" w:cs="Arial"/>
          <w:color w:val="FF0000"/>
        </w:rPr>
      </w:pPr>
    </w:p>
    <w:p w14:paraId="2787407C" w14:textId="77777777" w:rsidR="00D079DC" w:rsidRDefault="00D079DC" w:rsidP="00D079DC"/>
    <w:p w14:paraId="353D0174" w14:textId="5B17C7E1" w:rsidR="00D079DC" w:rsidRDefault="00D079DC" w:rsidP="004443E4">
      <w:pPr>
        <w:ind w:right="567"/>
        <w:rPr>
          <w:rFonts w:ascii="Times New Roman" w:hAnsi="Times New Roman" w:cs="Times New Roman"/>
          <w:bCs/>
          <w:sz w:val="22"/>
        </w:rPr>
      </w:pPr>
    </w:p>
    <w:p w14:paraId="3A5BEB44" w14:textId="735D5216" w:rsidR="00D079DC" w:rsidRDefault="00D079DC" w:rsidP="004443E4">
      <w:pPr>
        <w:ind w:right="567"/>
        <w:rPr>
          <w:rFonts w:ascii="Times New Roman" w:hAnsi="Times New Roman" w:cs="Times New Roman"/>
          <w:bCs/>
          <w:sz w:val="22"/>
        </w:rPr>
      </w:pPr>
    </w:p>
    <w:p w14:paraId="5E2313A5" w14:textId="02B59250" w:rsidR="00D079DC" w:rsidRDefault="00D079DC" w:rsidP="004443E4">
      <w:pPr>
        <w:ind w:right="567"/>
        <w:rPr>
          <w:rFonts w:ascii="Times New Roman" w:hAnsi="Times New Roman" w:cs="Times New Roman"/>
          <w:bCs/>
          <w:sz w:val="22"/>
        </w:rPr>
      </w:pPr>
    </w:p>
    <w:p w14:paraId="0ABAB3B9" w14:textId="378D7D94" w:rsidR="00D079DC" w:rsidRDefault="00D079DC" w:rsidP="004443E4">
      <w:pPr>
        <w:ind w:right="567"/>
        <w:rPr>
          <w:rFonts w:ascii="Times New Roman" w:hAnsi="Times New Roman" w:cs="Times New Roman"/>
          <w:bCs/>
          <w:sz w:val="22"/>
        </w:rPr>
      </w:pPr>
    </w:p>
    <w:p w14:paraId="4A17582B" w14:textId="7C9E4A20" w:rsidR="00D079DC" w:rsidRDefault="00D079DC" w:rsidP="004443E4">
      <w:pPr>
        <w:ind w:right="567"/>
        <w:rPr>
          <w:rFonts w:ascii="Times New Roman" w:hAnsi="Times New Roman" w:cs="Times New Roman"/>
          <w:bCs/>
          <w:sz w:val="22"/>
        </w:rPr>
      </w:pPr>
    </w:p>
    <w:p w14:paraId="7F6A72DD" w14:textId="7861AEFA" w:rsidR="00D079DC" w:rsidRPr="00350FFB" w:rsidRDefault="00D079DC" w:rsidP="00D079DC">
      <w:pPr>
        <w:rPr>
          <w:rFonts w:ascii="Arial" w:hAnsi="Arial" w:cs="Arial"/>
          <w:i/>
        </w:rPr>
      </w:pPr>
      <w:r w:rsidRPr="008417F7">
        <w:rPr>
          <w:rFonts w:ascii="Arial" w:hAnsi="Arial" w:cs="Arial"/>
          <w:i/>
        </w:rPr>
        <w:lastRenderedPageBreak/>
        <w:t xml:space="preserve">Supplementary Table </w:t>
      </w:r>
      <w:r>
        <w:rPr>
          <w:rFonts w:ascii="Arial" w:hAnsi="Arial" w:cs="Arial"/>
          <w:i/>
        </w:rPr>
        <w:t>S</w:t>
      </w:r>
      <w:r w:rsidRPr="008417F7">
        <w:rPr>
          <w:rFonts w:ascii="Arial" w:hAnsi="Arial" w:cs="Arial"/>
          <w:i/>
        </w:rPr>
        <w:t>3. Analysis of the influence of residual feed intake and selection from two different farms of birth on colonic volatile fatty acid</w:t>
      </w:r>
      <w:r>
        <w:rPr>
          <w:rFonts w:ascii="Arial" w:hAnsi="Arial" w:cs="Arial"/>
          <w:i/>
        </w:rPr>
        <w:t xml:space="preserve"> (VFA)</w:t>
      </w:r>
      <w:r w:rsidRPr="008417F7">
        <w:rPr>
          <w:rFonts w:ascii="Arial" w:hAnsi="Arial" w:cs="Arial"/>
          <w:i/>
        </w:rPr>
        <w:t xml:space="preserve"> profiles</w:t>
      </w:r>
      <w:r w:rsidR="00EA3674">
        <w:rPr>
          <w:rFonts w:ascii="Arial" w:hAnsi="Arial" w:cs="Arial"/>
          <w:i/>
        </w:rPr>
        <w:t xml:space="preserve"> in pigs</w:t>
      </w:r>
    </w:p>
    <w:tbl>
      <w:tblPr>
        <w:tblW w:w="9705" w:type="dxa"/>
        <w:tblLook w:val="04A0" w:firstRow="1" w:lastRow="0" w:firstColumn="1" w:lastColumn="0" w:noHBand="0" w:noVBand="1"/>
      </w:tblPr>
      <w:tblGrid>
        <w:gridCol w:w="2127"/>
        <w:gridCol w:w="522"/>
        <w:gridCol w:w="295"/>
        <w:gridCol w:w="966"/>
        <w:gridCol w:w="85"/>
        <w:gridCol w:w="875"/>
        <w:gridCol w:w="85"/>
        <w:gridCol w:w="875"/>
        <w:gridCol w:w="85"/>
        <w:gridCol w:w="875"/>
        <w:gridCol w:w="85"/>
        <w:gridCol w:w="960"/>
        <w:gridCol w:w="784"/>
        <w:gridCol w:w="85"/>
        <w:gridCol w:w="1051"/>
      </w:tblGrid>
      <w:tr w:rsidR="00D079DC" w:rsidRPr="00431ADB" w14:paraId="5BEDBB8B" w14:textId="77777777" w:rsidTr="0053651C">
        <w:trPr>
          <w:trHeight w:val="345"/>
        </w:trPr>
        <w:tc>
          <w:tcPr>
            <w:tcW w:w="2127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57ED3" w14:textId="77777777" w:rsidR="00D079DC" w:rsidRPr="00431AD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</w:p>
        </w:tc>
        <w:tc>
          <w:tcPr>
            <w:tcW w:w="1733" w:type="dxa"/>
            <w:gridSpan w:val="3"/>
            <w:tcBorders>
              <w:top w:val="doub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9F25EB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Farm</w:t>
            </w:r>
          </w:p>
        </w:tc>
        <w:tc>
          <w:tcPr>
            <w:tcW w:w="960" w:type="dxa"/>
            <w:gridSpan w:val="2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E63DC" w14:textId="77777777" w:rsidR="00D079DC" w:rsidRPr="00431AD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 </w:t>
            </w:r>
          </w:p>
        </w:tc>
        <w:tc>
          <w:tcPr>
            <w:tcW w:w="1920" w:type="dxa"/>
            <w:gridSpan w:val="4"/>
            <w:tcBorders>
              <w:top w:val="doub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C9F7AB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RFI</w:t>
            </w:r>
          </w:p>
        </w:tc>
        <w:tc>
          <w:tcPr>
            <w:tcW w:w="1045" w:type="dxa"/>
            <w:gridSpan w:val="2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F2D2A" w14:textId="77777777" w:rsidR="00D079DC" w:rsidRPr="00431AD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 </w:t>
            </w:r>
          </w:p>
        </w:tc>
        <w:tc>
          <w:tcPr>
            <w:tcW w:w="1920" w:type="dxa"/>
            <w:gridSpan w:val="3"/>
            <w:tcBorders>
              <w:top w:val="double" w:sz="6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E4A07E" w14:textId="681F7003" w:rsidR="00D079DC" w:rsidRPr="00431ADB" w:rsidRDefault="00575C61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575C61">
              <w:rPr>
                <w:rFonts w:ascii="Arial" w:eastAsia="Times New Roman" w:hAnsi="Arial" w:cs="Arial"/>
                <w:color w:val="000000"/>
                <w:lang w:eastAsia="en-IE"/>
              </w:rPr>
              <w:t xml:space="preserve">Adjusted </w:t>
            </w:r>
            <w:r w:rsidR="00D079DC" w:rsidRPr="00431ADB">
              <w:rPr>
                <w:rFonts w:ascii="Arial" w:eastAsia="Times New Roman" w:hAnsi="Arial" w:cs="Arial"/>
                <w:i/>
                <w:color w:val="000000"/>
                <w:lang w:eastAsia="en-IE"/>
              </w:rPr>
              <w:t>P</w:t>
            </w:r>
            <w:r w:rsidR="00D079DC" w:rsidRPr="00431ADB">
              <w:rPr>
                <w:rFonts w:ascii="Arial" w:eastAsia="Times New Roman" w:hAnsi="Arial" w:cs="Arial"/>
                <w:color w:val="000000"/>
                <w:lang w:eastAsia="en-IE"/>
              </w:rPr>
              <w:t>-value</w:t>
            </w:r>
          </w:p>
        </w:tc>
      </w:tr>
      <w:tr w:rsidR="00D079DC" w:rsidRPr="00431ADB" w14:paraId="6F07969A" w14:textId="77777777" w:rsidTr="0053651C">
        <w:trPr>
          <w:trHeight w:val="315"/>
        </w:trPr>
        <w:tc>
          <w:tcPr>
            <w:tcW w:w="21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409F0F" w14:textId="77777777" w:rsidR="00D079DC" w:rsidRPr="00431AD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 </w:t>
            </w:r>
          </w:p>
        </w:tc>
        <w:tc>
          <w:tcPr>
            <w:tcW w:w="767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22DAF1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A</w:t>
            </w:r>
          </w:p>
        </w:tc>
        <w:tc>
          <w:tcPr>
            <w:tcW w:w="105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3616E2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B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18B2F2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SEM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95B565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High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5CC878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Lo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38932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SEM</w:t>
            </w: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3328B2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vertAlign w:val="superscript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Farm</w:t>
            </w:r>
            <w:r w:rsidRPr="00431ADB">
              <w:rPr>
                <w:rFonts w:ascii="Arial" w:eastAsia="Times New Roman" w:hAnsi="Arial" w:cs="Arial"/>
                <w:color w:val="000000"/>
                <w:vertAlign w:val="superscript"/>
                <w:lang w:eastAsia="en-IE"/>
              </w:rPr>
              <w:t>1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ACECDC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vertAlign w:val="superscript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RFI</w:t>
            </w:r>
            <w:r w:rsidRPr="00431ADB">
              <w:rPr>
                <w:rFonts w:ascii="Arial" w:eastAsia="Times New Roman" w:hAnsi="Arial" w:cs="Arial"/>
                <w:color w:val="000000"/>
                <w:vertAlign w:val="superscript"/>
                <w:lang w:eastAsia="en-IE"/>
              </w:rPr>
              <w:t>2,3</w:t>
            </w:r>
          </w:p>
        </w:tc>
      </w:tr>
      <w:tr w:rsidR="00D079DC" w:rsidRPr="00431ADB" w14:paraId="74449204" w14:textId="77777777" w:rsidTr="0053651C">
        <w:trPr>
          <w:trHeight w:val="315"/>
        </w:trPr>
        <w:tc>
          <w:tcPr>
            <w:tcW w:w="2127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97454" w14:textId="77777777" w:rsidR="00D079DC" w:rsidRPr="00431AD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Total (</w:t>
            </w:r>
            <w:proofErr w:type="spellStart"/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mmol</w:t>
            </w:r>
            <w:proofErr w:type="spellEnd"/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/kg DM)</w:t>
            </w:r>
          </w:p>
        </w:tc>
        <w:tc>
          <w:tcPr>
            <w:tcW w:w="767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08105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92.30</w:t>
            </w:r>
          </w:p>
        </w:tc>
        <w:tc>
          <w:tcPr>
            <w:tcW w:w="1051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29A18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220.97</w:t>
            </w:r>
          </w:p>
        </w:tc>
        <w:tc>
          <w:tcPr>
            <w:tcW w:w="960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E7F88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0.49</w:t>
            </w:r>
          </w:p>
        </w:tc>
        <w:tc>
          <w:tcPr>
            <w:tcW w:w="960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F650F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77.16</w:t>
            </w:r>
          </w:p>
        </w:tc>
        <w:tc>
          <w:tcPr>
            <w:tcW w:w="960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FCCA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59.66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B377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0.49</w:t>
            </w:r>
          </w:p>
        </w:tc>
        <w:tc>
          <w:tcPr>
            <w:tcW w:w="869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BAD28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001</w:t>
            </w:r>
          </w:p>
        </w:tc>
        <w:tc>
          <w:tcPr>
            <w:tcW w:w="105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E919B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156</w:t>
            </w:r>
          </w:p>
        </w:tc>
      </w:tr>
      <w:tr w:rsidR="00D079DC" w:rsidRPr="00431ADB" w14:paraId="6FF0CA81" w14:textId="77777777" w:rsidTr="0053651C">
        <w:trPr>
          <w:trHeight w:val="300"/>
        </w:trPr>
        <w:tc>
          <w:tcPr>
            <w:tcW w:w="212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291D4" w14:textId="77777777" w:rsidR="00D079DC" w:rsidRPr="00431AD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Acetic</w:t>
            </w:r>
          </w:p>
        </w:tc>
        <w:tc>
          <w:tcPr>
            <w:tcW w:w="767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1148F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54.82</w:t>
            </w:r>
          </w:p>
        </w:tc>
        <w:tc>
          <w:tcPr>
            <w:tcW w:w="10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E81AD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60.80</w:t>
            </w:r>
          </w:p>
        </w:tc>
        <w:tc>
          <w:tcPr>
            <w:tcW w:w="96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18784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8.65</w:t>
            </w:r>
          </w:p>
        </w:tc>
        <w:tc>
          <w:tcPr>
            <w:tcW w:w="96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8993D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23.52</w:t>
            </w:r>
          </w:p>
        </w:tc>
        <w:tc>
          <w:tcPr>
            <w:tcW w:w="96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B7B2D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11.44</w:t>
            </w:r>
          </w:p>
        </w:tc>
        <w:tc>
          <w:tcPr>
            <w:tcW w:w="9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121CD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8.65</w:t>
            </w:r>
          </w:p>
        </w:tc>
        <w:tc>
          <w:tcPr>
            <w:tcW w:w="86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A6EA4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001</w:t>
            </w:r>
          </w:p>
        </w:tc>
        <w:tc>
          <w:tcPr>
            <w:tcW w:w="10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37A20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381</w:t>
            </w:r>
          </w:p>
        </w:tc>
      </w:tr>
      <w:tr w:rsidR="00D079DC" w:rsidRPr="00431ADB" w14:paraId="5167EF8E" w14:textId="77777777" w:rsidTr="00536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5AF80" w14:textId="77777777" w:rsidR="00D079DC" w:rsidRPr="00431AD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Propionic</w:t>
            </w:r>
          </w:p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A8610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5.90</w:t>
            </w:r>
          </w:p>
        </w:tc>
        <w:tc>
          <w:tcPr>
            <w:tcW w:w="10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5CF02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30.98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3463D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.35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A42B7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26.0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E34EE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23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16F1E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.35</w:t>
            </w: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0B7DF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001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AEE62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281</w:t>
            </w:r>
          </w:p>
        </w:tc>
      </w:tr>
      <w:tr w:rsidR="00D079DC" w:rsidRPr="00431ADB" w14:paraId="5D9BE8F2" w14:textId="77777777" w:rsidTr="00536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DFF24" w14:textId="77777777" w:rsidR="00D079DC" w:rsidRPr="00431AD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Butyric</w:t>
            </w:r>
          </w:p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1D8C8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6.32</w:t>
            </w:r>
          </w:p>
        </w:tc>
        <w:tc>
          <w:tcPr>
            <w:tcW w:w="10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615D2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8.5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FF6BA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54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91216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8.67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7D1FF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16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01528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54</w:t>
            </w: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85A34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042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938FB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673</w:t>
            </w:r>
          </w:p>
        </w:tc>
      </w:tr>
      <w:tr w:rsidR="00D079DC" w:rsidRPr="00431ADB" w14:paraId="4E2DB2E1" w14:textId="77777777" w:rsidTr="00536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47E1B" w14:textId="77777777" w:rsidR="00D079DC" w:rsidRPr="00431ADB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Valeric</w:t>
            </w:r>
            <w:proofErr w:type="spellEnd"/>
          </w:p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6A4C0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2.70</w:t>
            </w:r>
          </w:p>
        </w:tc>
        <w:tc>
          <w:tcPr>
            <w:tcW w:w="10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B5CE0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4.73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6D26C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25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332EF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4.07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A90D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35AB3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25</w:t>
            </w: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B4BFB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001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EDCE8" w14:textId="77777777" w:rsidR="00D079DC" w:rsidRPr="00431ADB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431ADB">
              <w:rPr>
                <w:rFonts w:ascii="Arial" w:eastAsia="Times New Roman" w:hAnsi="Arial" w:cs="Arial"/>
                <w:color w:val="000000"/>
                <w:lang w:eastAsia="en-IE"/>
              </w:rPr>
              <w:t>0.585</w:t>
            </w:r>
          </w:p>
        </w:tc>
      </w:tr>
      <w:tr w:rsidR="00D079DC" w:rsidRPr="00C25795" w14:paraId="43CD4E5E" w14:textId="77777777" w:rsidTr="00536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452A8" w14:textId="77777777" w:rsidR="00D079DC" w:rsidRPr="00C25795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Iso</w:t>
            </w:r>
            <w:proofErr w:type="spellEnd"/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-Butyric</w:t>
            </w:r>
          </w:p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3C69B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1.49</w:t>
            </w:r>
          </w:p>
        </w:tc>
        <w:tc>
          <w:tcPr>
            <w:tcW w:w="10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6FE67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80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A83F2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1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49C2D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97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84C35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04945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12</w:t>
            </w: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C8DC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01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1963C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344</w:t>
            </w:r>
          </w:p>
        </w:tc>
      </w:tr>
      <w:tr w:rsidR="00D079DC" w:rsidRPr="00C25795" w14:paraId="128D2A41" w14:textId="77777777" w:rsidTr="00536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44C6F" w14:textId="77777777" w:rsidR="00D079DC" w:rsidRPr="00C25795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iso-Valeric</w:t>
            </w:r>
            <w:proofErr w:type="spellEnd"/>
          </w:p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50175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1.35</w:t>
            </w:r>
          </w:p>
        </w:tc>
        <w:tc>
          <w:tcPr>
            <w:tcW w:w="10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DC1E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5.15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A330D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38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576DB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4.20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D7012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3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14B70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38</w:t>
            </w: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7ECEB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01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8B60F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356</w:t>
            </w:r>
          </w:p>
        </w:tc>
      </w:tr>
      <w:tr w:rsidR="00D079DC" w:rsidRPr="00C25795" w14:paraId="082F492A" w14:textId="77777777" w:rsidTr="0053651C">
        <w:trPr>
          <w:trHeight w:val="300"/>
        </w:trPr>
        <w:tc>
          <w:tcPr>
            <w:tcW w:w="26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ABA0F" w14:textId="77777777" w:rsidR="00D079DC" w:rsidRPr="00C25795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Ratio to total VFA</w:t>
            </w:r>
          </w:p>
        </w:tc>
        <w:tc>
          <w:tcPr>
            <w:tcW w:w="12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09EFF" w14:textId="77777777" w:rsidR="00D079DC" w:rsidRPr="00C25795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09CC3" w14:textId="77777777" w:rsidR="00D079DC" w:rsidRPr="00C25795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AD5E9" w14:textId="77777777" w:rsidR="00D079DC" w:rsidRPr="00C25795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D02CA" w14:textId="77777777" w:rsidR="00D079DC" w:rsidRPr="00C25795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0F399" w14:textId="77777777" w:rsidR="00D079DC" w:rsidRPr="00C25795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E03DB" w14:textId="77777777" w:rsidR="00D079DC" w:rsidRPr="00C25795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C924" w14:textId="77777777" w:rsidR="00D079DC" w:rsidRPr="00C25795" w:rsidRDefault="00D079DC" w:rsidP="0053651C">
            <w:pPr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D079DC" w:rsidRPr="00C25795" w14:paraId="1E108DA8" w14:textId="77777777" w:rsidTr="00536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696FE" w14:textId="77777777" w:rsidR="00D079DC" w:rsidRPr="00C25795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Acetic</w:t>
            </w:r>
          </w:p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B53BC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60</w:t>
            </w:r>
          </w:p>
        </w:tc>
        <w:tc>
          <w:tcPr>
            <w:tcW w:w="10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81562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73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93263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EB504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68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32502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F8D4D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1</w:t>
            </w: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C9911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01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8EFB4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934</w:t>
            </w:r>
          </w:p>
        </w:tc>
      </w:tr>
      <w:tr w:rsidR="00D079DC" w:rsidRPr="00C25795" w14:paraId="708F1CF1" w14:textId="77777777" w:rsidTr="00536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72185" w14:textId="77777777" w:rsidR="00D079DC" w:rsidRPr="00C25795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Propionic</w:t>
            </w:r>
          </w:p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DF410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17</w:t>
            </w:r>
          </w:p>
        </w:tc>
        <w:tc>
          <w:tcPr>
            <w:tcW w:w="10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8D051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14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CB0B5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0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3DE35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15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0518C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54DD6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0</w:t>
            </w:r>
          </w:p>
        </w:tc>
        <w:tc>
          <w:tcPr>
            <w:tcW w:w="8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7ECBF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01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24BB4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965</w:t>
            </w:r>
          </w:p>
        </w:tc>
      </w:tr>
      <w:tr w:rsidR="00D079DC" w:rsidRPr="00C25795" w14:paraId="22B806C4" w14:textId="77777777" w:rsidTr="0053651C">
        <w:trPr>
          <w:trHeight w:val="300"/>
        </w:trPr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6409D" w14:textId="77777777" w:rsidR="00D079DC" w:rsidRPr="00C25795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Butyric</w:t>
            </w:r>
          </w:p>
        </w:tc>
        <w:tc>
          <w:tcPr>
            <w:tcW w:w="76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92A4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18</w:t>
            </w:r>
          </w:p>
        </w:tc>
        <w:tc>
          <w:tcPr>
            <w:tcW w:w="105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B5B9E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8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6A586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8D985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1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DCD56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B2632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1</w:t>
            </w:r>
          </w:p>
        </w:tc>
        <w:tc>
          <w:tcPr>
            <w:tcW w:w="86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530B9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01</w:t>
            </w:r>
          </w:p>
        </w:tc>
        <w:tc>
          <w:tcPr>
            <w:tcW w:w="10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AD3B1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804</w:t>
            </w:r>
          </w:p>
        </w:tc>
      </w:tr>
      <w:tr w:rsidR="00D079DC" w:rsidRPr="00C25795" w14:paraId="7E44A791" w14:textId="77777777" w:rsidTr="0053651C">
        <w:trPr>
          <w:trHeight w:val="315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86266" w14:textId="77777777" w:rsidR="00D079DC" w:rsidRPr="00C25795" w:rsidRDefault="00D079DC" w:rsidP="0053651C">
            <w:pPr>
              <w:rPr>
                <w:rFonts w:ascii="Arial" w:eastAsia="Times New Roman" w:hAnsi="Arial" w:cs="Arial"/>
                <w:color w:val="000000"/>
                <w:lang w:eastAsia="en-IE"/>
              </w:rPr>
            </w:pPr>
            <w:proofErr w:type="spellStart"/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Valeric</w:t>
            </w:r>
            <w:proofErr w:type="spellEnd"/>
          </w:p>
        </w:tc>
        <w:tc>
          <w:tcPr>
            <w:tcW w:w="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13AAAF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3</w:t>
            </w:r>
          </w:p>
        </w:tc>
        <w:tc>
          <w:tcPr>
            <w:tcW w:w="10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87EE4A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CD6A3F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0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1B2CD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539FE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EE7EBE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0</w:t>
            </w:r>
          </w:p>
        </w:tc>
        <w:tc>
          <w:tcPr>
            <w:tcW w:w="8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812513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014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7832E0" w14:textId="77777777" w:rsidR="00D079DC" w:rsidRPr="00C25795" w:rsidRDefault="00D079DC" w:rsidP="0053651C">
            <w:pPr>
              <w:jc w:val="center"/>
              <w:rPr>
                <w:rFonts w:ascii="Arial" w:eastAsia="Times New Roman" w:hAnsi="Arial" w:cs="Arial"/>
                <w:color w:val="000000"/>
                <w:lang w:eastAsia="en-IE"/>
              </w:rPr>
            </w:pPr>
            <w:r w:rsidRPr="00C25795">
              <w:rPr>
                <w:rFonts w:ascii="Arial" w:eastAsia="Times New Roman" w:hAnsi="Arial" w:cs="Arial"/>
                <w:color w:val="000000"/>
                <w:lang w:eastAsia="en-IE"/>
              </w:rPr>
              <w:t>0.938</w:t>
            </w:r>
          </w:p>
        </w:tc>
      </w:tr>
    </w:tbl>
    <w:p w14:paraId="2ADD70F8" w14:textId="77777777" w:rsidR="00D079DC" w:rsidRPr="00C25795" w:rsidRDefault="00D079DC" w:rsidP="00D079DC">
      <w:pPr>
        <w:jc w:val="both"/>
        <w:rPr>
          <w:rFonts w:ascii="Arial" w:hAnsi="Arial" w:cs="Arial"/>
          <w:color w:val="000000" w:themeColor="text1"/>
        </w:rPr>
      </w:pPr>
      <w:proofErr w:type="gramStart"/>
      <w:r w:rsidRPr="00C25795">
        <w:rPr>
          <w:rFonts w:ascii="Arial" w:hAnsi="Arial" w:cs="Arial"/>
          <w:color w:val="000000" w:themeColor="text1"/>
          <w:vertAlign w:val="superscript"/>
        </w:rPr>
        <w:t>1</w:t>
      </w:r>
      <w:proofErr w:type="gramEnd"/>
      <w:r w:rsidRPr="00C25795">
        <w:rPr>
          <w:rFonts w:ascii="Arial" w:hAnsi="Arial" w:cs="Arial"/>
          <w:color w:val="000000" w:themeColor="text1"/>
        </w:rPr>
        <w:t xml:space="preserve"> Significance refers to the comparison of farm A vs B</w:t>
      </w:r>
    </w:p>
    <w:p w14:paraId="0C43A759" w14:textId="77777777" w:rsidR="00D079DC" w:rsidRPr="00C25795" w:rsidRDefault="00D079DC" w:rsidP="00D079DC">
      <w:pPr>
        <w:jc w:val="both"/>
        <w:rPr>
          <w:rFonts w:ascii="Arial" w:hAnsi="Arial" w:cs="Arial"/>
          <w:color w:val="000000" w:themeColor="text1"/>
        </w:rPr>
      </w:pPr>
      <w:proofErr w:type="gramStart"/>
      <w:r w:rsidRPr="00C25795">
        <w:rPr>
          <w:rFonts w:ascii="Arial" w:hAnsi="Arial" w:cs="Arial"/>
          <w:color w:val="000000" w:themeColor="text1"/>
          <w:vertAlign w:val="superscript"/>
        </w:rPr>
        <w:t>2</w:t>
      </w:r>
      <w:proofErr w:type="gramEnd"/>
      <w:r w:rsidRPr="00C25795">
        <w:rPr>
          <w:rFonts w:ascii="Arial" w:hAnsi="Arial" w:cs="Arial"/>
          <w:color w:val="000000" w:themeColor="text1"/>
        </w:rPr>
        <w:t xml:space="preserve"> Significance refers to the comparison of low vs high residual feed intake (RFI). The analysis </w:t>
      </w:r>
      <w:proofErr w:type="gramStart"/>
      <w:r w:rsidRPr="00C25795">
        <w:rPr>
          <w:rFonts w:ascii="Arial" w:hAnsi="Arial" w:cs="Arial"/>
          <w:color w:val="000000" w:themeColor="text1"/>
        </w:rPr>
        <w:t>was based</w:t>
      </w:r>
      <w:proofErr w:type="gramEnd"/>
      <w:r w:rsidRPr="00C25795">
        <w:rPr>
          <w:rFonts w:ascii="Arial" w:hAnsi="Arial" w:cs="Arial"/>
          <w:color w:val="000000" w:themeColor="text1"/>
        </w:rPr>
        <w:t xml:space="preserve"> on pigs selected from two farms with 8 HRFI and LRFI pigs from farm A and 12 HRFI and LRFI pigs from farm B</w:t>
      </w:r>
    </w:p>
    <w:p w14:paraId="1A77BF3A" w14:textId="77777777" w:rsidR="00D079DC" w:rsidRPr="00C25795" w:rsidRDefault="00D079DC" w:rsidP="00D079DC">
      <w:pPr>
        <w:jc w:val="both"/>
        <w:rPr>
          <w:rFonts w:ascii="Arial" w:hAnsi="Arial" w:cs="Arial"/>
          <w:color w:val="000000" w:themeColor="text1"/>
          <w:sz w:val="20"/>
        </w:rPr>
      </w:pPr>
      <w:r w:rsidRPr="00C25795">
        <w:rPr>
          <w:rFonts w:ascii="Arial" w:hAnsi="Arial" w:cs="Arial"/>
          <w:color w:val="000000" w:themeColor="text1"/>
          <w:sz w:val="20"/>
          <w:vertAlign w:val="superscript"/>
        </w:rPr>
        <w:t>3</w:t>
      </w:r>
      <w:r w:rsidRPr="00C25795">
        <w:rPr>
          <w:rFonts w:ascii="Arial" w:hAnsi="Arial" w:cs="Arial"/>
          <w:color w:val="000000" w:themeColor="text1"/>
          <w:sz w:val="20"/>
        </w:rPr>
        <w:t xml:space="preserve"> </w:t>
      </w:r>
      <w:r w:rsidRPr="00C25795">
        <w:rPr>
          <w:rFonts w:ascii="Arial" w:hAnsi="Arial" w:cs="Arial"/>
          <w:color w:val="000000" w:themeColor="text1"/>
          <w:lang w:val="en-US"/>
        </w:rPr>
        <w:t xml:space="preserve">No interaction </w:t>
      </w:r>
      <w:proofErr w:type="gramStart"/>
      <w:r w:rsidRPr="00C25795">
        <w:rPr>
          <w:rFonts w:ascii="Arial" w:hAnsi="Arial" w:cs="Arial"/>
          <w:color w:val="000000" w:themeColor="text1"/>
          <w:lang w:val="en-US"/>
        </w:rPr>
        <w:t>was identified</w:t>
      </w:r>
      <w:proofErr w:type="gramEnd"/>
      <w:r w:rsidRPr="00C25795">
        <w:rPr>
          <w:rFonts w:ascii="Arial" w:hAnsi="Arial" w:cs="Arial"/>
          <w:color w:val="000000" w:themeColor="text1"/>
          <w:lang w:val="en-US"/>
        </w:rPr>
        <w:t xml:space="preserve"> between farm of birth and RFI so these data are not presented.  </w:t>
      </w:r>
    </w:p>
    <w:p w14:paraId="7EEFC8E4" w14:textId="77777777" w:rsidR="00D079DC" w:rsidRPr="00C25795" w:rsidRDefault="00D079DC" w:rsidP="00D079DC">
      <w:pPr>
        <w:jc w:val="both"/>
        <w:rPr>
          <w:rFonts w:ascii="Arial" w:hAnsi="Arial" w:cs="Arial"/>
          <w:color w:val="000000" w:themeColor="text1"/>
        </w:rPr>
      </w:pPr>
    </w:p>
    <w:p w14:paraId="4FFAD534" w14:textId="77777777" w:rsidR="00D079DC" w:rsidRDefault="00D079DC" w:rsidP="00D079DC"/>
    <w:p w14:paraId="5F8EAC07" w14:textId="77777777" w:rsidR="00D079DC" w:rsidRPr="001C008F" w:rsidRDefault="00D079DC" w:rsidP="004443E4">
      <w:pPr>
        <w:ind w:right="567"/>
        <w:rPr>
          <w:rFonts w:ascii="Times New Roman" w:hAnsi="Times New Roman" w:cs="Times New Roman"/>
          <w:bCs/>
          <w:sz w:val="22"/>
        </w:rPr>
      </w:pPr>
    </w:p>
    <w:p w14:paraId="5C567FFB" w14:textId="77777777" w:rsidR="004443E4" w:rsidRPr="001C008F" w:rsidRDefault="004443E4" w:rsidP="004443E4">
      <w:pPr>
        <w:spacing w:line="360" w:lineRule="auto"/>
        <w:rPr>
          <w:rFonts w:ascii="Times New Roman" w:hAnsi="Times New Roman" w:cs="Times New Roman"/>
          <w:sz w:val="18"/>
          <w:szCs w:val="18"/>
        </w:rPr>
      </w:pPr>
    </w:p>
    <w:p w14:paraId="7D789A3E" w14:textId="77777777" w:rsidR="00844C28" w:rsidRDefault="00AF527D"/>
    <w:sectPr w:rsidR="00844C28" w:rsidSect="00B91F77">
      <w:pgSz w:w="11900" w:h="16840" w:code="9"/>
      <w:pgMar w:top="1440" w:right="1797" w:bottom="1440" w:left="1797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zA3NjQ3NTYzNjFS0lEKTi0uzszPAykwqgUAWSnTGSwAAAA="/>
  </w:docVars>
  <w:rsids>
    <w:rsidRoot w:val="004443E4"/>
    <w:rsid w:val="00010165"/>
    <w:rsid w:val="00020BBF"/>
    <w:rsid w:val="001060C7"/>
    <w:rsid w:val="00207E8D"/>
    <w:rsid w:val="002B793E"/>
    <w:rsid w:val="002E4422"/>
    <w:rsid w:val="004443E4"/>
    <w:rsid w:val="00472471"/>
    <w:rsid w:val="0049572F"/>
    <w:rsid w:val="005007D2"/>
    <w:rsid w:val="00503B24"/>
    <w:rsid w:val="00575C61"/>
    <w:rsid w:val="005A2B11"/>
    <w:rsid w:val="00630281"/>
    <w:rsid w:val="00696BBD"/>
    <w:rsid w:val="00785ECE"/>
    <w:rsid w:val="008B3867"/>
    <w:rsid w:val="008D3642"/>
    <w:rsid w:val="00911EB8"/>
    <w:rsid w:val="009168C1"/>
    <w:rsid w:val="00920A16"/>
    <w:rsid w:val="0096403B"/>
    <w:rsid w:val="009A7DB4"/>
    <w:rsid w:val="00AF527D"/>
    <w:rsid w:val="00B40045"/>
    <w:rsid w:val="00B91F77"/>
    <w:rsid w:val="00C13AB1"/>
    <w:rsid w:val="00D079DC"/>
    <w:rsid w:val="00E03C13"/>
    <w:rsid w:val="00E86EDC"/>
    <w:rsid w:val="00EA3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F7B350"/>
  <w15:docId w15:val="{28BFC318-CE35-4295-8D09-EF74D22BC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43E4"/>
    <w:pPr>
      <w:spacing w:after="0" w:line="240" w:lineRule="auto"/>
    </w:pPr>
    <w:rPr>
      <w:rFonts w:eastAsiaTheme="minorEastAsia"/>
      <w:sz w:val="24"/>
      <w:szCs w:val="24"/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Marquedecommentaire">
    <w:name w:val="annotation reference"/>
    <w:basedOn w:val="Policepardfaut"/>
    <w:uiPriority w:val="99"/>
    <w:semiHidden/>
    <w:unhideWhenUsed/>
    <w:rsid w:val="00503B2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03B24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03B24"/>
    <w:rPr>
      <w:rFonts w:eastAsiaTheme="minorEastAsia"/>
      <w:sz w:val="20"/>
      <w:szCs w:val="20"/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03B2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03B24"/>
    <w:rPr>
      <w:rFonts w:eastAsiaTheme="minorEastAsia"/>
      <w:b/>
      <w:bCs/>
      <w:sz w:val="20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03B24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03B24"/>
    <w:rPr>
      <w:rFonts w:ascii="Segoe UI" w:eastAsiaTheme="minorEastAsia" w:hAnsi="Segoe UI" w:cs="Segoe UI"/>
      <w:sz w:val="18"/>
      <w:szCs w:val="18"/>
      <w:lang w:val="en-GB"/>
    </w:rPr>
  </w:style>
  <w:style w:type="paragraph" w:customStyle="1" w:styleId="ANMauthorname">
    <w:name w:val="ANM author name"/>
    <w:uiPriority w:val="99"/>
    <w:qFormat/>
    <w:rsid w:val="00010165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styleId="Lienhypertexte">
    <w:name w:val="Hyperlink"/>
    <w:basedOn w:val="Policepardfaut"/>
    <w:uiPriority w:val="99"/>
    <w:semiHidden/>
    <w:unhideWhenUsed/>
    <w:rsid w:val="00B40045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D079DC"/>
    <w:rPr>
      <w:color w:val="954F72"/>
      <w:u w:val="single"/>
    </w:rPr>
  </w:style>
  <w:style w:type="paragraph" w:customStyle="1" w:styleId="msonormal0">
    <w:name w:val="msonormal"/>
    <w:basedOn w:val="Normal"/>
    <w:rsid w:val="00D079D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E" w:eastAsia="en-IE"/>
    </w:rPr>
  </w:style>
  <w:style w:type="paragraph" w:customStyle="1" w:styleId="xl66">
    <w:name w:val="xl66"/>
    <w:basedOn w:val="Normal"/>
    <w:rsid w:val="00D079DC"/>
    <w:pP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0"/>
      <w:szCs w:val="20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0B452-6109-45C2-B6F9-DFBE13B97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565</Words>
  <Characters>8921</Characters>
  <Application>Microsoft Office Word</Application>
  <DocSecurity>0</DocSecurity>
  <Lines>74</Lines>
  <Paragraphs>2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ord Vigors</dc:creator>
  <cp:keywords/>
  <dc:description/>
  <cp:lastModifiedBy>ANM</cp:lastModifiedBy>
  <cp:revision>4</cp:revision>
  <dcterms:created xsi:type="dcterms:W3CDTF">2020-05-26T12:50:00Z</dcterms:created>
  <dcterms:modified xsi:type="dcterms:W3CDTF">2020-05-26T13:05:00Z</dcterms:modified>
</cp:coreProperties>
</file>